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 w:themeColor="background1"/>
  <w:body>
    <w:p w14:paraId="69EA04C8" w14:textId="61CA719B" w:rsidR="00955DC3" w:rsidRDefault="00DF5C59" w:rsidP="00C74CCF">
      <w:pPr>
        <w:spacing w:before="240"/>
        <w:ind w:leftChars="-85" w:left="-178"/>
      </w:pPr>
      <w:r>
        <w:rPr>
          <w:noProof/>
        </w:rPr>
        <w:drawing>
          <wp:anchor distT="0" distB="0" distL="114300" distR="114300" simplePos="0" relativeHeight="251890688" behindDoc="0" locked="0" layoutInCell="1" allowOverlap="1" wp14:anchorId="5C482419" wp14:editId="56749495">
            <wp:simplePos x="0" y="0"/>
            <wp:positionH relativeFrom="margin">
              <wp:align>right</wp:align>
            </wp:positionH>
            <wp:positionV relativeFrom="paragraph">
              <wp:posOffset>-112947</wp:posOffset>
            </wp:positionV>
            <wp:extent cx="1979268" cy="424129"/>
            <wp:effectExtent l="0" t="0" r="2540" b="0"/>
            <wp:wrapNone/>
            <wp:docPr id="5" name="図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727" t="36092" r="5199" b="36840"/>
                    <a:stretch/>
                  </pic:blipFill>
                  <pic:spPr bwMode="auto">
                    <a:xfrm>
                      <a:off x="0" y="0"/>
                      <a:ext cx="1979268" cy="4241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hint="eastAsia"/>
          <w:noProof/>
          <w:sz w:val="24"/>
        </w:rPr>
        <mc:AlternateContent>
          <mc:Choice Requires="wps">
            <w:drawing>
              <wp:anchor distT="0" distB="0" distL="114300" distR="114300" simplePos="0" relativeHeight="251641344" behindDoc="0" locked="0" layoutInCell="1" allowOverlap="1" wp14:anchorId="3C3F2F66" wp14:editId="5EF47CEA">
                <wp:simplePos x="0" y="0"/>
                <wp:positionH relativeFrom="margin">
                  <wp:posOffset>34290</wp:posOffset>
                </wp:positionH>
                <wp:positionV relativeFrom="paragraph">
                  <wp:posOffset>-72390</wp:posOffset>
                </wp:positionV>
                <wp:extent cx="2459355" cy="351692"/>
                <wp:effectExtent l="0" t="0" r="17145" b="10795"/>
                <wp:wrapNone/>
                <wp:docPr id="14" name="正方形/長方形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459355" cy="351692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 cap="rnd">
                          <a:solidFill>
                            <a:srgbClr val="000000"/>
                          </a:solidFill>
                          <a:prstDash val="sysDot"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533EA14" w14:textId="77777777" w:rsidR="00C616A0" w:rsidRPr="00374611" w:rsidRDefault="00C616A0" w:rsidP="00C616A0">
                            <w:pPr>
                              <w:spacing w:line="380" w:lineRule="exact"/>
                              <w:rPr>
                                <w:sz w:val="20"/>
                                <w:szCs w:val="20"/>
                                <w:lang w:eastAsia="zh-CN"/>
                              </w:rPr>
                            </w:pPr>
                            <w:r w:rsidRPr="00374611">
                              <w:rPr>
                                <w:rFonts w:hint="eastAsia"/>
                                <w:sz w:val="20"/>
                                <w:szCs w:val="20"/>
                                <w:lang w:eastAsia="zh-CN"/>
                              </w:rPr>
                              <w:t>整理番号</w:t>
                            </w:r>
                            <w:r>
                              <w:rPr>
                                <w:rFonts w:hint="eastAsia"/>
                                <w:sz w:val="20"/>
                                <w:szCs w:val="20"/>
                                <w:lang w:eastAsia="zh-CN"/>
                              </w:rPr>
                              <w:t>（事務局使用）：</w:t>
                            </w:r>
                          </w:p>
                        </w:txbxContent>
                      </wps:txbx>
                      <wps:bodyPr rot="0" vert="horz" wrap="square" lIns="74295" tIns="8890" rIns="74295" bIns="889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C3F2F66" id="正方形/長方形 14" o:spid="_x0000_s1026" style="position:absolute;left:0;text-align:left;margin-left:2.7pt;margin-top:-5.7pt;width:193.65pt;height:27.7pt;z-index:25164134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">
                <v:stroke dashstyle="1 1" endcap="round"/>
                <v:textbox inset="5.85pt,.7pt,5.85pt,.7pt">
                  <w:txbxContent>
                    <w:p w14:paraId="2533EA14" w14:textId="77777777" w:rsidR="00C616A0" w:rsidRPr="00374611" w:rsidRDefault="00C616A0" w:rsidP="00C616A0">
                      <w:pPr>
                        <w:spacing w:line="380" w:lineRule="exact"/>
                        <w:rPr>
                          <w:sz w:val="20"/>
                          <w:szCs w:val="20"/>
                          <w:lang w:eastAsia="zh-CN"/>
                        </w:rPr>
                      </w:pPr>
                      <w:r w:rsidRPr="00374611">
                        <w:rPr>
                          <w:rFonts w:hint="eastAsia"/>
                          <w:sz w:val="20"/>
                          <w:szCs w:val="20"/>
                          <w:lang w:eastAsia="zh-CN"/>
                        </w:rPr>
                        <w:t>整理番号</w:t>
                      </w:r>
                      <w:r>
                        <w:rPr>
                          <w:rFonts w:hint="eastAsia"/>
                          <w:sz w:val="20"/>
                          <w:szCs w:val="20"/>
                          <w:lang w:eastAsia="zh-CN"/>
                        </w:rPr>
                        <w:t>（事務局使用）：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72679DCE" w14:textId="79021B14" w:rsidR="00C616A0" w:rsidRPr="00DF5C59" w:rsidRDefault="00DF5C59" w:rsidP="00DF5C59">
      <w:pPr>
        <w:jc w:val="center"/>
        <w:rPr>
          <w:rFonts w:ascii="HGMaruGothicMPRO" w:eastAsia="HGMaruGothicMPRO"/>
          <w:b/>
          <w:bCs/>
          <w:sz w:val="32"/>
          <w:szCs w:val="32"/>
          <w:u w:val="single"/>
        </w:rPr>
      </w:pPr>
      <w:r>
        <w:rPr>
          <w:rFonts w:ascii="HGMaruGothicMPRO" w:eastAsia="HGMaruGothicMPRO" w:hint="eastAsia"/>
          <w:sz w:val="28"/>
          <w:szCs w:val="28"/>
        </w:rPr>
        <w:t>第2回「</w:t>
      </w:r>
      <w:r w:rsidR="00D577BF">
        <w:rPr>
          <w:rFonts w:ascii="HGMaruGothicMPRO" w:eastAsia="HGMaruGothicMPRO" w:hint="eastAsia"/>
          <w:sz w:val="28"/>
          <w:szCs w:val="28"/>
        </w:rPr>
        <w:t>わたしの</w:t>
      </w:r>
      <w:r w:rsidR="00E4283B">
        <w:rPr>
          <w:rFonts w:ascii="HGMaruGothicMPRO" w:eastAsia="HGMaruGothicMPRO" w:hint="eastAsia"/>
          <w:sz w:val="28"/>
          <w:szCs w:val="28"/>
        </w:rPr>
        <w:t>国際交流</w:t>
      </w:r>
      <w:r w:rsidR="00D577BF">
        <w:rPr>
          <w:rFonts w:ascii="HGMaruGothicMPRO" w:eastAsia="HGMaruGothicMPRO" w:hint="eastAsia"/>
          <w:sz w:val="28"/>
          <w:szCs w:val="28"/>
        </w:rPr>
        <w:t>」</w:t>
      </w:r>
      <w:r w:rsidR="00C616A0">
        <w:rPr>
          <w:rFonts w:ascii="HGMaruGothicMPRO" w:eastAsia="HGMaruGothicMPRO" w:hint="eastAsia"/>
          <w:sz w:val="28"/>
          <w:szCs w:val="28"/>
        </w:rPr>
        <w:t>展</w:t>
      </w:r>
      <w:r w:rsidR="00D577BF">
        <w:rPr>
          <w:rFonts w:ascii="HGMaruGothicMPRO" w:eastAsia="HGMaruGothicMPRO" w:hint="eastAsia"/>
          <w:sz w:val="28"/>
          <w:szCs w:val="28"/>
        </w:rPr>
        <w:t xml:space="preserve">　</w:t>
      </w:r>
      <w:r w:rsidR="00C616A0" w:rsidRPr="00374611">
        <w:rPr>
          <w:rFonts w:ascii="HGMaruGothicMPRO" w:eastAsia="HGMaruGothicMPRO" w:hint="eastAsia"/>
          <w:sz w:val="28"/>
          <w:szCs w:val="28"/>
        </w:rPr>
        <w:t>応募用紙</w:t>
      </w:r>
      <w:r>
        <w:rPr>
          <w:rFonts w:ascii="HGMaruGothicMPRO" w:eastAsia="HGMaruGothicMPRO" w:hint="eastAsia"/>
          <w:sz w:val="28"/>
          <w:szCs w:val="28"/>
        </w:rPr>
        <w:t xml:space="preserve">　　</w:t>
      </w:r>
      <w:r w:rsidRPr="00DF5C59">
        <w:rPr>
          <w:rFonts w:ascii="HGMaruGothicMPRO" w:eastAsia="HGMaruGothicMPRO" w:hint="eastAsia"/>
          <w:b/>
          <w:bCs/>
          <w:sz w:val="32"/>
          <w:szCs w:val="32"/>
          <w:u w:val="single"/>
        </w:rPr>
        <w:t>写真部門</w:t>
      </w:r>
    </w:p>
    <w:p w14:paraId="0C1DDFA6" w14:textId="487AA7FD" w:rsidR="0098639C" w:rsidRPr="0098639C" w:rsidRDefault="00F60121" w:rsidP="00F60121">
      <w:pPr>
        <w:wordWrap w:val="0"/>
        <w:ind w:right="420"/>
        <w:jc w:val="right"/>
        <w:rPr>
          <w:rFonts w:ascii="HGMaruGothicMPRO" w:eastAsia="HGMaruGothicMPRO"/>
          <w:szCs w:val="21"/>
        </w:rPr>
      </w:pPr>
      <w:r>
        <w:rPr>
          <w:rFonts w:ascii="HGMaruGothicMPRO" w:eastAsia="HGMaruGothicMPRO" w:hint="eastAsia"/>
          <w:szCs w:val="21"/>
        </w:rPr>
        <w:t xml:space="preserve">令和 </w:t>
      </w:r>
      <w:r w:rsidR="0073322C">
        <w:rPr>
          <w:rFonts w:ascii="HGMaruGothicMPRO" w:eastAsia="HGMaruGothicMPRO" w:hint="eastAsia"/>
          <w:szCs w:val="21"/>
        </w:rPr>
        <w:t>３</w:t>
      </w:r>
      <w:r>
        <w:rPr>
          <w:rFonts w:ascii="HGMaruGothicMPRO" w:eastAsia="HGMaruGothicMPRO" w:hint="eastAsia"/>
          <w:szCs w:val="21"/>
        </w:rPr>
        <w:t xml:space="preserve"> </w:t>
      </w:r>
      <w:r w:rsidR="0098639C">
        <w:rPr>
          <w:rFonts w:ascii="HGMaruGothicMPRO" w:eastAsia="HGMaruGothicMPRO" w:hint="eastAsia"/>
          <w:szCs w:val="21"/>
        </w:rPr>
        <w:t xml:space="preserve">年　　</w:t>
      </w:r>
      <w:r>
        <w:rPr>
          <w:rFonts w:ascii="HGMaruGothicMPRO" w:eastAsia="HGMaruGothicMPRO" w:hint="eastAsia"/>
          <w:szCs w:val="21"/>
        </w:rPr>
        <w:t xml:space="preserve">　</w:t>
      </w:r>
      <w:r w:rsidR="0098639C">
        <w:rPr>
          <w:rFonts w:ascii="HGMaruGothicMPRO" w:eastAsia="HGMaruGothicMPRO" w:hint="eastAsia"/>
          <w:szCs w:val="21"/>
        </w:rPr>
        <w:t xml:space="preserve"> 月</w:t>
      </w:r>
      <w:r>
        <w:rPr>
          <w:rFonts w:ascii="HGMaruGothicMPRO" w:eastAsia="HGMaruGothicMPRO" w:hint="eastAsia"/>
          <w:szCs w:val="21"/>
        </w:rPr>
        <w:t xml:space="preserve">　</w:t>
      </w:r>
      <w:r w:rsidR="0098639C">
        <w:rPr>
          <w:rFonts w:ascii="HGMaruGothicMPRO" w:eastAsia="HGMaruGothicMPRO" w:hint="eastAsia"/>
          <w:szCs w:val="21"/>
        </w:rPr>
        <w:t xml:space="preserve">　　 日</w:t>
      </w:r>
      <w:r>
        <w:rPr>
          <w:rFonts w:ascii="HGMaruGothicMPRO" w:eastAsia="HGMaruGothicMPRO" w:hint="eastAsia"/>
          <w:szCs w:val="21"/>
        </w:rPr>
        <w:t xml:space="preserve">　</w:t>
      </w:r>
    </w:p>
    <w:tbl>
      <w:tblPr>
        <w:tblW w:w="0" w:type="auto"/>
        <w:tblInd w:w="5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235"/>
        <w:gridCol w:w="5788"/>
        <w:gridCol w:w="1167"/>
        <w:gridCol w:w="1168"/>
      </w:tblGrid>
      <w:tr w:rsidR="001D306E" w:rsidRPr="00EE7FBF" w14:paraId="02AF9248" w14:textId="77777777" w:rsidTr="001D306E">
        <w:tc>
          <w:tcPr>
            <w:tcW w:w="2235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119A7DD" w14:textId="77777777" w:rsidR="001D306E" w:rsidRPr="00EE7FBF" w:rsidRDefault="001D306E" w:rsidP="00F60121">
            <w:pPr>
              <w:jc w:val="center"/>
              <w:rPr>
                <w:rFonts w:ascii="HGMaruGothicMPRO" w:eastAsia="HGMaruGothicMPRO"/>
                <w:sz w:val="18"/>
                <w:szCs w:val="18"/>
              </w:rPr>
            </w:pPr>
            <w:r w:rsidRPr="00EE7FBF">
              <w:rPr>
                <w:rFonts w:ascii="HGMaruGothicMPRO" w:eastAsia="HGMaruGothicMPRO" w:hint="eastAsia"/>
                <w:sz w:val="18"/>
                <w:szCs w:val="18"/>
              </w:rPr>
              <w:t>ふりがな</w:t>
            </w:r>
          </w:p>
        </w:tc>
        <w:tc>
          <w:tcPr>
            <w:tcW w:w="5788" w:type="dxa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75B38335" w14:textId="77777777" w:rsidR="001D306E" w:rsidRPr="00EE7FBF" w:rsidRDefault="001D306E" w:rsidP="00254D19">
            <w:pPr>
              <w:jc w:val="center"/>
              <w:rPr>
                <w:rFonts w:ascii="HGMaruGothicMPRO" w:eastAsia="HGMaruGothicMPRO"/>
                <w:sz w:val="24"/>
              </w:rPr>
            </w:pPr>
          </w:p>
        </w:tc>
        <w:tc>
          <w:tcPr>
            <w:tcW w:w="1167" w:type="dxa"/>
            <w:vMerge w:val="restart"/>
            <w:tcBorders>
              <w:top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52BE721" w14:textId="77777777" w:rsidR="001D306E" w:rsidRPr="00EE7FBF" w:rsidRDefault="001D306E" w:rsidP="00254D19">
            <w:pPr>
              <w:jc w:val="center"/>
              <w:rPr>
                <w:rFonts w:ascii="HGMaruGothicMPRO" w:eastAsia="HGMaruGothicMPRO"/>
                <w:sz w:val="22"/>
                <w:szCs w:val="22"/>
              </w:rPr>
            </w:pPr>
            <w:r w:rsidRPr="00DF5C59">
              <w:rPr>
                <w:rFonts w:ascii="HGMaruGothicMPRO" w:eastAsia="HGMaruGothicMPRO" w:hint="eastAsia"/>
                <w:sz w:val="24"/>
              </w:rPr>
              <w:t>年齢</w:t>
            </w:r>
          </w:p>
        </w:tc>
        <w:tc>
          <w:tcPr>
            <w:tcW w:w="1168" w:type="dxa"/>
            <w:vMerge w:val="restart"/>
            <w:tcBorders>
              <w:top w:val="single" w:sz="12" w:space="0" w:color="auto"/>
              <w:left w:val="single" w:sz="4" w:space="0" w:color="auto"/>
              <w:right w:val="single" w:sz="12" w:space="0" w:color="auto"/>
            </w:tcBorders>
            <w:shd w:val="clear" w:color="auto" w:fill="auto"/>
            <w:vAlign w:val="bottom"/>
          </w:tcPr>
          <w:p w14:paraId="204E9B7B" w14:textId="77777777" w:rsidR="001D306E" w:rsidRPr="00EE7FBF" w:rsidRDefault="001D306E" w:rsidP="00254D19">
            <w:pPr>
              <w:jc w:val="right"/>
              <w:rPr>
                <w:rFonts w:ascii="HGMaruGothicMPRO" w:eastAsia="HGMaruGothicMPRO"/>
                <w:sz w:val="24"/>
              </w:rPr>
            </w:pPr>
            <w:r w:rsidRPr="00EE7FBF">
              <w:rPr>
                <w:rFonts w:ascii="HGMaruGothicMPRO" w:eastAsia="HGMaruGothicMPRO" w:hint="eastAsia"/>
                <w:sz w:val="24"/>
              </w:rPr>
              <w:t>歳</w:t>
            </w:r>
          </w:p>
        </w:tc>
      </w:tr>
      <w:tr w:rsidR="001D306E" w:rsidRPr="00EE7FBF" w14:paraId="42C0550B" w14:textId="77777777" w:rsidTr="00DF5C59">
        <w:trPr>
          <w:trHeight w:val="747"/>
        </w:trPr>
        <w:tc>
          <w:tcPr>
            <w:tcW w:w="2235" w:type="dxa"/>
            <w:tcBorders>
              <w:top w:val="single" w:sz="4" w:space="0" w:color="auto"/>
              <w:left w:val="single" w:sz="12" w:space="0" w:color="auto"/>
            </w:tcBorders>
            <w:shd w:val="clear" w:color="auto" w:fill="auto"/>
            <w:vAlign w:val="center"/>
          </w:tcPr>
          <w:p w14:paraId="248B8A68" w14:textId="687253B1" w:rsidR="001D306E" w:rsidRPr="00EE7FBF" w:rsidRDefault="001D306E" w:rsidP="00F60121">
            <w:pPr>
              <w:jc w:val="center"/>
              <w:rPr>
                <w:rFonts w:ascii="HGMaruGothicMPRO" w:eastAsia="HGMaruGothicMPRO"/>
                <w:sz w:val="22"/>
                <w:szCs w:val="22"/>
              </w:rPr>
            </w:pPr>
            <w:r w:rsidRPr="00DF5C59">
              <w:rPr>
                <w:rFonts w:ascii="HGMaruGothicMPRO" w:eastAsia="HGMaruGothicMPRO" w:hint="eastAsia"/>
                <w:sz w:val="24"/>
              </w:rPr>
              <w:t>お名前</w:t>
            </w:r>
          </w:p>
        </w:tc>
        <w:tc>
          <w:tcPr>
            <w:tcW w:w="5788" w:type="dxa"/>
            <w:shd w:val="clear" w:color="auto" w:fill="auto"/>
            <w:vAlign w:val="center"/>
          </w:tcPr>
          <w:p w14:paraId="72C12389" w14:textId="77777777" w:rsidR="001D306E" w:rsidRPr="00EE7FBF" w:rsidRDefault="001D306E" w:rsidP="00254D19">
            <w:pPr>
              <w:jc w:val="center"/>
              <w:rPr>
                <w:rFonts w:ascii="HGMaruGothicMPRO" w:eastAsia="HGMaruGothicMPRO"/>
                <w:sz w:val="24"/>
              </w:rPr>
            </w:pPr>
          </w:p>
        </w:tc>
        <w:tc>
          <w:tcPr>
            <w:tcW w:w="1167" w:type="dxa"/>
            <w:vMerge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56900A07" w14:textId="77777777" w:rsidR="001D306E" w:rsidRPr="00EE7FBF" w:rsidRDefault="001D306E" w:rsidP="00254D19">
            <w:pPr>
              <w:jc w:val="center"/>
              <w:rPr>
                <w:rFonts w:ascii="HGMaruGothicMPRO" w:eastAsia="HGMaruGothicMPRO"/>
                <w:sz w:val="24"/>
              </w:rPr>
            </w:pPr>
          </w:p>
        </w:tc>
        <w:tc>
          <w:tcPr>
            <w:tcW w:w="1168" w:type="dxa"/>
            <w:vMerge/>
            <w:tcBorders>
              <w:left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6EDD8190" w14:textId="77777777" w:rsidR="001D306E" w:rsidRPr="00EE7FBF" w:rsidRDefault="001D306E" w:rsidP="00254D19">
            <w:pPr>
              <w:jc w:val="center"/>
              <w:rPr>
                <w:rFonts w:ascii="HGMaruGothicMPRO" w:eastAsia="HGMaruGothicMPRO"/>
                <w:sz w:val="24"/>
              </w:rPr>
            </w:pPr>
          </w:p>
        </w:tc>
      </w:tr>
      <w:tr w:rsidR="00C616A0" w:rsidRPr="00EE7FBF" w14:paraId="2C914A9C" w14:textId="77777777" w:rsidTr="00DF5C59">
        <w:trPr>
          <w:trHeight w:val="1508"/>
        </w:trPr>
        <w:tc>
          <w:tcPr>
            <w:tcW w:w="2235" w:type="dxa"/>
            <w:tcBorders>
              <w:left w:val="single" w:sz="12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78B57D7" w14:textId="7D529699" w:rsidR="00C616A0" w:rsidRPr="00EE7FBF" w:rsidRDefault="00C616A0" w:rsidP="008241D4">
            <w:pPr>
              <w:ind w:firstLineChars="50" w:firstLine="120"/>
              <w:jc w:val="center"/>
              <w:rPr>
                <w:rFonts w:ascii="HGMaruGothicMPRO" w:eastAsia="HGMaruGothicMPRO"/>
                <w:sz w:val="22"/>
                <w:szCs w:val="22"/>
              </w:rPr>
            </w:pPr>
            <w:r w:rsidRPr="00DF5C59">
              <w:rPr>
                <w:rFonts w:ascii="HGMaruGothicMPRO" w:eastAsia="HGMaruGothicMPRO" w:hint="eastAsia"/>
                <w:sz w:val="24"/>
              </w:rPr>
              <w:t>住　所</w:t>
            </w:r>
          </w:p>
        </w:tc>
        <w:tc>
          <w:tcPr>
            <w:tcW w:w="8123" w:type="dxa"/>
            <w:gridSpan w:val="3"/>
            <w:tcBorders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14:paraId="67B5D2EE" w14:textId="5232A94C" w:rsidR="00C616A0" w:rsidRDefault="00C616A0" w:rsidP="00254D19">
            <w:pPr>
              <w:rPr>
                <w:rFonts w:ascii="HGMaruGothicMPRO" w:eastAsia="HGMaruGothicMPRO"/>
                <w:sz w:val="22"/>
                <w:szCs w:val="22"/>
              </w:rPr>
            </w:pPr>
            <w:r w:rsidRPr="00EE7FBF">
              <w:rPr>
                <w:rFonts w:ascii="HGMaruGothicMPRO" w:eastAsia="HGMaruGothicMPRO" w:hint="eastAsia"/>
                <w:sz w:val="22"/>
                <w:szCs w:val="22"/>
              </w:rPr>
              <w:t xml:space="preserve">〒　　　</w:t>
            </w:r>
            <w:r w:rsidR="008241D4">
              <w:rPr>
                <w:rFonts w:ascii="HGMaruGothicMPRO" w:eastAsia="HGMaruGothicMPRO" w:hint="eastAsia"/>
                <w:sz w:val="22"/>
                <w:szCs w:val="22"/>
              </w:rPr>
              <w:t xml:space="preserve"> </w:t>
            </w:r>
            <w:r w:rsidRPr="00EE7FBF">
              <w:rPr>
                <w:rFonts w:ascii="HGMaruGothicMPRO" w:eastAsia="HGMaruGothicMPRO" w:hint="eastAsia"/>
                <w:sz w:val="22"/>
                <w:szCs w:val="22"/>
              </w:rPr>
              <w:t xml:space="preserve">－　　　　</w:t>
            </w:r>
          </w:p>
          <w:p w14:paraId="0C29B774" w14:textId="6A39C8B5" w:rsidR="00C616A0" w:rsidRDefault="00C616A0" w:rsidP="00254D19">
            <w:pPr>
              <w:rPr>
                <w:rFonts w:ascii="HGMaruGothicMPRO" w:eastAsia="HGMaruGothicMPRO"/>
                <w:szCs w:val="21"/>
              </w:rPr>
            </w:pPr>
          </w:p>
          <w:p w14:paraId="45D5B06E" w14:textId="77777777" w:rsidR="00DF5C59" w:rsidRDefault="00DF5C59" w:rsidP="00254D19">
            <w:pPr>
              <w:rPr>
                <w:rFonts w:ascii="HGMaruGothicMPRO" w:eastAsia="HGMaruGothicMPRO"/>
                <w:szCs w:val="21"/>
              </w:rPr>
            </w:pPr>
          </w:p>
          <w:p w14:paraId="4C066659" w14:textId="08A8AE40" w:rsidR="00C616A0" w:rsidRPr="00091B1D" w:rsidRDefault="00C616A0" w:rsidP="00F60121">
            <w:pPr>
              <w:ind w:right="9"/>
              <w:rPr>
                <w:rFonts w:ascii="HGMaruGothicMPRO" w:eastAsia="HGMaruGothicMPRO"/>
                <w:sz w:val="20"/>
                <w:szCs w:val="20"/>
              </w:rPr>
            </w:pPr>
            <w:r w:rsidRPr="00824F93">
              <w:rPr>
                <w:rFonts w:ascii="HGMaruGothicMPRO" w:eastAsia="HGMaruGothicMPRO" w:hint="eastAsia"/>
                <w:sz w:val="20"/>
                <w:szCs w:val="20"/>
              </w:rPr>
              <w:t>※ 姫路市外に</w:t>
            </w:r>
            <w:r w:rsidR="00F60121">
              <w:rPr>
                <w:rFonts w:ascii="HGMaruGothicMPRO" w:eastAsia="HGMaruGothicMPRO" w:hint="eastAsia"/>
                <w:sz w:val="20"/>
                <w:szCs w:val="20"/>
              </w:rPr>
              <w:t>在住</w:t>
            </w:r>
            <w:r w:rsidRPr="00824F93">
              <w:rPr>
                <w:rFonts w:ascii="HGMaruGothicMPRO" w:eastAsia="HGMaruGothicMPRO" w:hint="eastAsia"/>
                <w:sz w:val="20"/>
                <w:szCs w:val="20"/>
              </w:rPr>
              <w:t>の方はどちらかに○を付けてくださ</w:t>
            </w:r>
            <w:r w:rsidR="00F60121">
              <w:rPr>
                <w:rFonts w:ascii="HGMaruGothicMPRO" w:eastAsia="HGMaruGothicMPRO" w:hint="eastAsia"/>
                <w:sz w:val="20"/>
                <w:szCs w:val="20"/>
              </w:rPr>
              <w:t xml:space="preserve">い → </w:t>
            </w:r>
            <w:r>
              <w:rPr>
                <w:rFonts w:ascii="HGMaruGothicMPRO" w:eastAsia="HGMaruGothicMPRO" w:hint="eastAsia"/>
                <w:sz w:val="20"/>
                <w:szCs w:val="20"/>
              </w:rPr>
              <w:t>（</w:t>
            </w:r>
            <w:r w:rsidR="00F60121">
              <w:rPr>
                <w:rFonts w:ascii="HGMaruGothicMPRO" w:eastAsia="HGMaruGothicMPRO" w:hint="eastAsia"/>
                <w:sz w:val="20"/>
                <w:szCs w:val="20"/>
              </w:rPr>
              <w:t xml:space="preserve"> </w:t>
            </w:r>
            <w:r>
              <w:rPr>
                <w:rFonts w:ascii="HGMaruGothicMPRO" w:eastAsia="HGMaruGothicMPRO" w:hint="eastAsia"/>
                <w:sz w:val="20"/>
                <w:szCs w:val="20"/>
              </w:rPr>
              <w:t xml:space="preserve"> 在</w:t>
            </w:r>
            <w:r w:rsidR="00F60121">
              <w:rPr>
                <w:rFonts w:ascii="HGMaruGothicMPRO" w:eastAsia="HGMaruGothicMPRO" w:hint="eastAsia"/>
                <w:sz w:val="20"/>
                <w:szCs w:val="20"/>
              </w:rPr>
              <w:t xml:space="preserve"> </w:t>
            </w:r>
            <w:r>
              <w:rPr>
                <w:rFonts w:ascii="HGMaruGothicMPRO" w:eastAsia="HGMaruGothicMPRO" w:hint="eastAsia"/>
                <w:sz w:val="20"/>
                <w:szCs w:val="20"/>
              </w:rPr>
              <w:t xml:space="preserve">勤 </w:t>
            </w:r>
            <w:r w:rsidR="00F60121">
              <w:rPr>
                <w:rFonts w:ascii="HGMaruGothicMPRO" w:eastAsia="HGMaruGothicMPRO" w:hint="eastAsia"/>
                <w:sz w:val="20"/>
                <w:szCs w:val="20"/>
              </w:rPr>
              <w:t xml:space="preserve"> </w:t>
            </w:r>
            <w:r>
              <w:rPr>
                <w:rFonts w:ascii="HGMaruGothicMPRO" w:eastAsia="HGMaruGothicMPRO" w:hint="eastAsia"/>
                <w:sz w:val="20"/>
                <w:szCs w:val="20"/>
              </w:rPr>
              <w:t>・</w:t>
            </w:r>
            <w:r w:rsidR="00F60121">
              <w:rPr>
                <w:rFonts w:ascii="HGMaruGothicMPRO" w:eastAsia="HGMaruGothicMPRO" w:hint="eastAsia"/>
                <w:sz w:val="20"/>
                <w:szCs w:val="20"/>
              </w:rPr>
              <w:t xml:space="preserve"> </w:t>
            </w:r>
            <w:r>
              <w:rPr>
                <w:rFonts w:ascii="HGMaruGothicMPRO" w:eastAsia="HGMaruGothicMPRO" w:hint="eastAsia"/>
                <w:sz w:val="20"/>
                <w:szCs w:val="20"/>
              </w:rPr>
              <w:t xml:space="preserve"> 在</w:t>
            </w:r>
            <w:r w:rsidR="00F60121">
              <w:rPr>
                <w:rFonts w:ascii="HGMaruGothicMPRO" w:eastAsia="HGMaruGothicMPRO" w:hint="eastAsia"/>
                <w:sz w:val="20"/>
                <w:szCs w:val="20"/>
              </w:rPr>
              <w:t xml:space="preserve"> </w:t>
            </w:r>
            <w:r>
              <w:rPr>
                <w:rFonts w:ascii="HGMaruGothicMPRO" w:eastAsia="HGMaruGothicMPRO" w:hint="eastAsia"/>
                <w:sz w:val="20"/>
                <w:szCs w:val="20"/>
              </w:rPr>
              <w:t>学</w:t>
            </w:r>
            <w:r w:rsidR="00F60121">
              <w:rPr>
                <w:rFonts w:ascii="HGMaruGothicMPRO" w:eastAsia="HGMaruGothicMPRO" w:hint="eastAsia"/>
                <w:sz w:val="20"/>
                <w:szCs w:val="20"/>
              </w:rPr>
              <w:t xml:space="preserve"> </w:t>
            </w:r>
            <w:r>
              <w:rPr>
                <w:rFonts w:ascii="HGMaruGothicMPRO" w:eastAsia="HGMaruGothicMPRO" w:hint="eastAsia"/>
                <w:sz w:val="20"/>
                <w:szCs w:val="20"/>
              </w:rPr>
              <w:t xml:space="preserve"> ）</w:t>
            </w:r>
          </w:p>
        </w:tc>
      </w:tr>
      <w:tr w:rsidR="00C616A0" w:rsidRPr="00EE7FBF" w14:paraId="29B23636" w14:textId="77777777" w:rsidTr="00DF5C59">
        <w:trPr>
          <w:trHeight w:val="1119"/>
        </w:trPr>
        <w:tc>
          <w:tcPr>
            <w:tcW w:w="2235" w:type="dxa"/>
            <w:tcBorders>
              <w:left w:val="single" w:sz="12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CE81A30" w14:textId="2F668326" w:rsidR="00C616A0" w:rsidRPr="00EE7FBF" w:rsidRDefault="00C616A0" w:rsidP="008241D4">
            <w:pPr>
              <w:ind w:firstLineChars="50" w:firstLine="120"/>
              <w:jc w:val="center"/>
              <w:rPr>
                <w:rFonts w:ascii="HGMaruGothicMPRO" w:eastAsia="HGMaruGothicMPRO"/>
                <w:sz w:val="22"/>
                <w:szCs w:val="22"/>
              </w:rPr>
            </w:pPr>
            <w:r w:rsidRPr="00DF5C59">
              <w:rPr>
                <w:rFonts w:ascii="HGMaruGothicMPRO" w:eastAsia="HGMaruGothicMPRO" w:hint="eastAsia"/>
                <w:sz w:val="24"/>
              </w:rPr>
              <w:t>連絡先</w:t>
            </w:r>
          </w:p>
        </w:tc>
        <w:tc>
          <w:tcPr>
            <w:tcW w:w="8123" w:type="dxa"/>
            <w:gridSpan w:val="3"/>
            <w:tcBorders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1F55D41F" w14:textId="2426F144" w:rsidR="00C616A0" w:rsidRDefault="00C616A0" w:rsidP="00254D19">
            <w:pPr>
              <w:rPr>
                <w:rFonts w:ascii="HGMaruGothicMPRO" w:eastAsia="HGMaruGothicMPRO"/>
                <w:sz w:val="22"/>
                <w:szCs w:val="22"/>
              </w:rPr>
            </w:pPr>
            <w:r w:rsidRPr="00EE7FBF">
              <w:rPr>
                <w:rFonts w:ascii="HGMaruGothicMPRO" w:eastAsia="HGMaruGothicMPRO" w:hint="eastAsia"/>
                <w:sz w:val="22"/>
                <w:szCs w:val="22"/>
              </w:rPr>
              <w:t>TEL：</w:t>
            </w:r>
          </w:p>
          <w:p w14:paraId="3AB76BE0" w14:textId="4DB05CD5" w:rsidR="00C616A0" w:rsidRPr="00EE7FBF" w:rsidRDefault="009A108A" w:rsidP="00254D19">
            <w:pPr>
              <w:rPr>
                <w:rFonts w:ascii="HGMaruGothicMPRO" w:eastAsia="HGMaruGothicMPRO"/>
                <w:sz w:val="22"/>
                <w:szCs w:val="22"/>
              </w:rPr>
            </w:pPr>
            <w:r>
              <w:rPr>
                <w:rFonts w:ascii="HGMaruGothicMPRO" w:eastAsia="HGMaruGothicMPRO" w:hint="eastAsia"/>
                <w:sz w:val="22"/>
                <w:szCs w:val="22"/>
              </w:rPr>
              <w:t>メールアドレス</w:t>
            </w:r>
            <w:r w:rsidR="00C616A0">
              <w:rPr>
                <w:rFonts w:ascii="HGMaruGothicMPRO" w:eastAsia="HGMaruGothicMPRO" w:hint="eastAsia"/>
                <w:sz w:val="22"/>
                <w:szCs w:val="22"/>
              </w:rPr>
              <w:t>：</w:t>
            </w:r>
          </w:p>
        </w:tc>
      </w:tr>
      <w:tr w:rsidR="00C616A0" w:rsidRPr="00EE7FBF" w14:paraId="3F610089" w14:textId="77777777" w:rsidTr="001D306E">
        <w:trPr>
          <w:trHeight w:val="730"/>
        </w:trPr>
        <w:tc>
          <w:tcPr>
            <w:tcW w:w="2235" w:type="dxa"/>
            <w:tcBorders>
              <w:top w:val="single" w:sz="4" w:space="0" w:color="auto"/>
              <w:left w:val="single" w:sz="12" w:space="0" w:color="auto"/>
            </w:tcBorders>
            <w:shd w:val="clear" w:color="auto" w:fill="auto"/>
            <w:vAlign w:val="center"/>
          </w:tcPr>
          <w:p w14:paraId="34D6742F" w14:textId="26DC0603" w:rsidR="00C616A0" w:rsidRPr="00EE7FBF" w:rsidRDefault="00C616A0" w:rsidP="00254D19">
            <w:pPr>
              <w:jc w:val="center"/>
              <w:rPr>
                <w:rFonts w:ascii="HGMaruGothicMPRO" w:eastAsia="HGMaruGothicMPRO"/>
                <w:sz w:val="22"/>
                <w:szCs w:val="22"/>
              </w:rPr>
            </w:pPr>
            <w:r w:rsidRPr="00DF5C59">
              <w:rPr>
                <w:rFonts w:ascii="HGMaruGothicMPRO" w:eastAsia="HGMaruGothicMPRO" w:hint="eastAsia"/>
                <w:sz w:val="24"/>
              </w:rPr>
              <w:t>作品のタイトル</w:t>
            </w:r>
          </w:p>
        </w:tc>
        <w:tc>
          <w:tcPr>
            <w:tcW w:w="8123" w:type="dxa"/>
            <w:gridSpan w:val="3"/>
            <w:tcBorders>
              <w:top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2233FC41" w14:textId="02D068C6" w:rsidR="00C616A0" w:rsidRPr="00EE7FBF" w:rsidRDefault="00C616A0" w:rsidP="00254D19">
            <w:pPr>
              <w:jc w:val="center"/>
              <w:rPr>
                <w:rFonts w:ascii="HGMaruGothicMPRO" w:eastAsia="HGMaruGothicMPRO"/>
                <w:sz w:val="24"/>
              </w:rPr>
            </w:pPr>
          </w:p>
        </w:tc>
      </w:tr>
      <w:tr w:rsidR="00F60121" w:rsidRPr="00EE7FBF" w14:paraId="1FEDACBF" w14:textId="77777777" w:rsidTr="00DF5C59">
        <w:trPr>
          <w:trHeight w:val="863"/>
        </w:trPr>
        <w:tc>
          <w:tcPr>
            <w:tcW w:w="2235" w:type="dxa"/>
            <w:tcBorders>
              <w:top w:val="single" w:sz="4" w:space="0" w:color="auto"/>
              <w:left w:val="single" w:sz="12" w:space="0" w:color="auto"/>
            </w:tcBorders>
            <w:shd w:val="clear" w:color="auto" w:fill="auto"/>
            <w:vAlign w:val="center"/>
          </w:tcPr>
          <w:p w14:paraId="755C0A8F" w14:textId="7CA9C04A" w:rsidR="00126A66" w:rsidRPr="00EE7FBF" w:rsidRDefault="00F60121" w:rsidP="00126A66">
            <w:pPr>
              <w:jc w:val="center"/>
              <w:rPr>
                <w:rFonts w:ascii="HGMaruGothicMPRO" w:eastAsia="HGMaruGothicMPRO"/>
                <w:sz w:val="22"/>
                <w:szCs w:val="22"/>
              </w:rPr>
            </w:pPr>
            <w:r w:rsidRPr="00DF5C59">
              <w:rPr>
                <w:rFonts w:ascii="HGMaruGothicMPRO" w:eastAsia="HGMaruGothicMPRO" w:hint="eastAsia"/>
                <w:sz w:val="24"/>
              </w:rPr>
              <w:t>撮影時期</w:t>
            </w:r>
          </w:p>
        </w:tc>
        <w:tc>
          <w:tcPr>
            <w:tcW w:w="8123" w:type="dxa"/>
            <w:gridSpan w:val="3"/>
            <w:tcBorders>
              <w:top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670E0549" w14:textId="01F6A761" w:rsidR="00F60121" w:rsidRPr="00EE7FBF" w:rsidRDefault="00F60121" w:rsidP="00254D19">
            <w:pPr>
              <w:jc w:val="center"/>
              <w:rPr>
                <w:rFonts w:ascii="HGMaruGothicMPRO" w:eastAsia="HGMaruGothicMPRO"/>
                <w:sz w:val="24"/>
              </w:rPr>
            </w:pPr>
            <w:r>
              <w:rPr>
                <w:rFonts w:ascii="HGMaruGothicMPRO" w:eastAsia="HGMaruGothicMPRO" w:hint="eastAsia"/>
                <w:sz w:val="24"/>
              </w:rPr>
              <w:t xml:space="preserve">（ 昭 和 ・ 平 成 ・ 令 和 ・ 西 暦 ）　　　　　　年　　　　　月　　　　　　　　</w:t>
            </w:r>
          </w:p>
        </w:tc>
      </w:tr>
      <w:tr w:rsidR="00126A66" w:rsidRPr="00EE7FBF" w14:paraId="6A14E2D7" w14:textId="77777777" w:rsidTr="001D306E">
        <w:trPr>
          <w:trHeight w:val="1009"/>
        </w:trPr>
        <w:tc>
          <w:tcPr>
            <w:tcW w:w="2235" w:type="dxa"/>
            <w:tcBorders>
              <w:top w:val="single" w:sz="4" w:space="0" w:color="auto"/>
              <w:left w:val="single" w:sz="12" w:space="0" w:color="auto"/>
            </w:tcBorders>
            <w:shd w:val="clear" w:color="auto" w:fill="auto"/>
            <w:vAlign w:val="center"/>
          </w:tcPr>
          <w:p w14:paraId="264BA2ED" w14:textId="4F77CC75" w:rsidR="00126A66" w:rsidRDefault="00126A66" w:rsidP="00126A66">
            <w:pPr>
              <w:jc w:val="center"/>
              <w:rPr>
                <w:rFonts w:ascii="HGMaruGothicMPRO" w:eastAsia="HGMaruGothicMPRO"/>
                <w:sz w:val="22"/>
                <w:szCs w:val="22"/>
              </w:rPr>
            </w:pPr>
            <w:r w:rsidRPr="00DF5C59">
              <w:rPr>
                <w:rFonts w:ascii="HGMaruGothicMPRO" w:eastAsia="HGMaruGothicMPRO" w:hint="eastAsia"/>
                <w:sz w:val="24"/>
              </w:rPr>
              <w:t>撮影場所</w:t>
            </w:r>
          </w:p>
        </w:tc>
        <w:tc>
          <w:tcPr>
            <w:tcW w:w="8123" w:type="dxa"/>
            <w:gridSpan w:val="3"/>
            <w:tcBorders>
              <w:top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27AB9EB6" w14:textId="1AAF8E01" w:rsidR="00126A66" w:rsidRPr="00126A66" w:rsidRDefault="00126A66" w:rsidP="00126A66">
            <w:pPr>
              <w:pStyle w:val="a9"/>
              <w:numPr>
                <w:ilvl w:val="0"/>
                <w:numId w:val="1"/>
              </w:numPr>
              <w:spacing w:line="360" w:lineRule="auto"/>
              <w:ind w:leftChars="0"/>
              <w:rPr>
                <w:rFonts w:ascii="HGMaruGothicMPRO" w:eastAsia="HGMaruGothicMPRO"/>
                <w:sz w:val="24"/>
              </w:rPr>
            </w:pPr>
            <w:r w:rsidRPr="00126A66">
              <w:rPr>
                <w:rFonts w:ascii="HGMaruGothicMPRO" w:eastAsia="HGMaruGothicMPRO" w:hint="eastAsia"/>
                <w:sz w:val="24"/>
              </w:rPr>
              <w:t>国 内（　　　　　　　　都・道・府・県　　　　　　　　市・町・村）</w:t>
            </w:r>
          </w:p>
          <w:p w14:paraId="3EB61372" w14:textId="57995578" w:rsidR="00126A66" w:rsidRPr="00126A66" w:rsidRDefault="00126A66" w:rsidP="00126A66">
            <w:pPr>
              <w:pStyle w:val="a9"/>
              <w:numPr>
                <w:ilvl w:val="0"/>
                <w:numId w:val="1"/>
              </w:numPr>
              <w:spacing w:line="360" w:lineRule="auto"/>
              <w:ind w:leftChars="0"/>
              <w:rPr>
                <w:rFonts w:ascii="HGMaruGothicMPRO" w:eastAsia="HGMaruGothicMPRO"/>
                <w:sz w:val="24"/>
                <w:lang w:eastAsia="zh-CN"/>
              </w:rPr>
            </w:pPr>
            <w:r w:rsidRPr="00126A66">
              <w:rPr>
                <w:rFonts w:ascii="HGMaruGothicMPRO" w:eastAsia="HGMaruGothicMPRO" w:hint="eastAsia"/>
                <w:sz w:val="24"/>
                <w:lang w:eastAsia="zh-CN"/>
              </w:rPr>
              <w:t>海 外（</w:t>
            </w:r>
            <w:r>
              <w:rPr>
                <w:rFonts w:ascii="HGMaruGothicMPRO" w:eastAsia="HGMaruGothicMPRO" w:hint="eastAsia"/>
                <w:sz w:val="24"/>
                <w:lang w:eastAsia="zh-CN"/>
              </w:rPr>
              <w:t xml:space="preserve"> </w:t>
            </w:r>
            <w:r w:rsidRPr="00126A66">
              <w:rPr>
                <w:rFonts w:ascii="HGMaruGothicMPRO" w:eastAsia="HGMaruGothicMPRO" w:hint="eastAsia"/>
                <w:sz w:val="24"/>
                <w:lang w:eastAsia="zh-CN"/>
              </w:rPr>
              <w:t>国 名</w:t>
            </w:r>
            <w:r>
              <w:rPr>
                <w:rFonts w:ascii="HGMaruGothicMPRO" w:eastAsia="HGMaruGothicMPRO" w:hint="eastAsia"/>
                <w:sz w:val="24"/>
                <w:lang w:eastAsia="zh-CN"/>
              </w:rPr>
              <w:t xml:space="preserve"> </w:t>
            </w:r>
            <w:r w:rsidRPr="00126A66">
              <w:rPr>
                <w:rFonts w:ascii="HGMaruGothicMPRO" w:eastAsia="HGMaruGothicMPRO" w:hint="eastAsia"/>
                <w:sz w:val="24"/>
                <w:lang w:eastAsia="zh-CN"/>
              </w:rPr>
              <w:t xml:space="preserve">：　　　　　　　　</w:t>
            </w:r>
            <w:r>
              <w:rPr>
                <w:rFonts w:ascii="HGMaruGothicMPRO" w:eastAsia="HGMaruGothicMPRO" w:hint="eastAsia"/>
                <w:sz w:val="24"/>
                <w:lang w:eastAsia="zh-CN"/>
              </w:rPr>
              <w:t xml:space="preserve"> </w:t>
            </w:r>
            <w:r w:rsidRPr="00126A66">
              <w:rPr>
                <w:rFonts w:ascii="HGMaruGothicMPRO" w:eastAsia="HGMaruGothicMPRO" w:hint="eastAsia"/>
                <w:sz w:val="24"/>
                <w:lang w:eastAsia="zh-CN"/>
              </w:rPr>
              <w:t xml:space="preserve">　　　　　　　　　　　　　　）</w:t>
            </w:r>
          </w:p>
        </w:tc>
      </w:tr>
      <w:tr w:rsidR="00C616A0" w:rsidRPr="00EE7FBF" w14:paraId="6B9DE272" w14:textId="77777777" w:rsidTr="00DF5C59">
        <w:trPr>
          <w:trHeight w:val="1164"/>
        </w:trPr>
        <w:tc>
          <w:tcPr>
            <w:tcW w:w="2235" w:type="dxa"/>
            <w:tcBorders>
              <w:left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719BA20F" w14:textId="0C622E37" w:rsidR="00DF5C59" w:rsidRDefault="00C616A0" w:rsidP="001D306E">
            <w:pPr>
              <w:jc w:val="center"/>
              <w:rPr>
                <w:rFonts w:ascii="HGMaruGothicMPRO" w:eastAsia="HGMaruGothicMPRO"/>
                <w:sz w:val="24"/>
              </w:rPr>
            </w:pPr>
            <w:r w:rsidRPr="00DF5C59">
              <w:rPr>
                <w:rFonts w:ascii="HGMaruGothicMPRO" w:eastAsia="HGMaruGothicMPRO" w:hint="eastAsia"/>
                <w:sz w:val="24"/>
              </w:rPr>
              <w:t>作品の</w:t>
            </w:r>
            <w:r w:rsidR="00DF5C59">
              <w:rPr>
                <w:rFonts w:ascii="HGMaruGothicMPRO" w:eastAsia="HGMaruGothicMPRO" w:hint="eastAsia"/>
                <w:sz w:val="24"/>
              </w:rPr>
              <w:t>コンセプト</w:t>
            </w:r>
          </w:p>
          <w:p w14:paraId="4BA545E7" w14:textId="35971920" w:rsidR="00C616A0" w:rsidRPr="00DF5C59" w:rsidRDefault="00DF5C59" w:rsidP="001D306E">
            <w:pPr>
              <w:jc w:val="center"/>
              <w:rPr>
                <w:rFonts w:ascii="HGMaruGothicMPRO" w:eastAsia="HGMaruGothicMPRO"/>
                <w:sz w:val="24"/>
              </w:rPr>
            </w:pPr>
            <w:r>
              <w:rPr>
                <w:rFonts w:ascii="HGMaruGothicMPRO" w:eastAsia="HGMaruGothicMPRO" w:hint="eastAsia"/>
                <w:sz w:val="24"/>
              </w:rPr>
              <w:t>（</w:t>
            </w:r>
            <w:r w:rsidR="001D306E" w:rsidRPr="00DF5C59">
              <w:rPr>
                <w:rFonts w:ascii="HGMaruGothicMPRO" w:eastAsia="HGMaruGothicMPRO" w:hint="eastAsia"/>
                <w:sz w:val="24"/>
              </w:rPr>
              <w:t>簡単な</w:t>
            </w:r>
            <w:r w:rsidR="00C616A0" w:rsidRPr="00DF5C59">
              <w:rPr>
                <w:rFonts w:ascii="HGMaruGothicMPRO" w:eastAsia="HGMaruGothicMPRO" w:hint="eastAsia"/>
                <w:sz w:val="24"/>
              </w:rPr>
              <w:t>説明</w:t>
            </w:r>
            <w:r>
              <w:rPr>
                <w:rFonts w:ascii="HGMaruGothicMPRO" w:eastAsia="HGMaruGothicMPRO" w:hint="eastAsia"/>
                <w:sz w:val="24"/>
              </w:rPr>
              <w:t>）</w:t>
            </w:r>
          </w:p>
        </w:tc>
        <w:tc>
          <w:tcPr>
            <w:tcW w:w="8123" w:type="dxa"/>
            <w:gridSpan w:val="3"/>
            <w:tcBorders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1E778E61" w14:textId="1745B1E6" w:rsidR="00C616A0" w:rsidRPr="00DF5C59" w:rsidRDefault="00C616A0" w:rsidP="00254D19">
            <w:pPr>
              <w:jc w:val="center"/>
              <w:rPr>
                <w:rFonts w:ascii="HGMaruGothicMPRO" w:eastAsia="HGMaruGothicMPRO"/>
                <w:sz w:val="24"/>
              </w:rPr>
            </w:pPr>
          </w:p>
        </w:tc>
      </w:tr>
    </w:tbl>
    <w:p w14:paraId="189BF699" w14:textId="7522DB86" w:rsidR="00C616A0" w:rsidRPr="00A449D7" w:rsidRDefault="00C616A0" w:rsidP="00455B48">
      <w:pPr>
        <w:snapToGrid w:val="0"/>
        <w:spacing w:line="400" w:lineRule="exact"/>
        <w:ind w:firstLineChars="450" w:firstLine="990"/>
        <w:rPr>
          <w:rFonts w:ascii="HGMaruGothicMPRO" w:eastAsia="HGMaruGothicMPRO" w:hAnsi="HGMaruGothicMPRO"/>
          <w:sz w:val="22"/>
          <w:szCs w:val="22"/>
        </w:rPr>
      </w:pPr>
      <w:r w:rsidRPr="00A449D7">
        <w:rPr>
          <w:rFonts w:ascii="HGMaruGothicMPRO" w:eastAsia="HGMaruGothicMPRO" w:hAnsi="HGMaruGothicMPRO" w:hint="eastAsia"/>
          <w:sz w:val="22"/>
          <w:szCs w:val="22"/>
        </w:rPr>
        <w:t>１．上記、太線枠内を</w:t>
      </w:r>
      <w:r w:rsidR="00BC6334">
        <w:rPr>
          <w:rFonts w:ascii="HGMaruGothicMPRO" w:eastAsia="HGMaruGothicMPRO" w:hAnsi="HGMaruGothicMPRO" w:hint="eastAsia"/>
          <w:sz w:val="22"/>
          <w:szCs w:val="22"/>
        </w:rPr>
        <w:t>全て</w:t>
      </w:r>
      <w:r w:rsidRPr="00A449D7">
        <w:rPr>
          <w:rFonts w:ascii="HGMaruGothicMPRO" w:eastAsia="HGMaruGothicMPRO" w:hAnsi="HGMaruGothicMPRO" w:hint="eastAsia"/>
          <w:sz w:val="22"/>
          <w:szCs w:val="22"/>
        </w:rPr>
        <w:t>ご記入</w:t>
      </w:r>
      <w:r w:rsidR="009D1486">
        <w:rPr>
          <w:rFonts w:ascii="HGMaruGothicMPRO" w:eastAsia="HGMaruGothicMPRO" w:hAnsi="HGMaruGothicMPRO" w:hint="eastAsia"/>
          <w:sz w:val="22"/>
          <w:szCs w:val="22"/>
        </w:rPr>
        <w:t>の上、写真とともにご応募ください</w:t>
      </w:r>
      <w:r w:rsidRPr="00A449D7">
        <w:rPr>
          <w:rFonts w:ascii="HGMaruGothicMPRO" w:eastAsia="HGMaruGothicMPRO" w:hAnsi="HGMaruGothicMPRO" w:hint="eastAsia"/>
          <w:sz w:val="22"/>
          <w:szCs w:val="22"/>
        </w:rPr>
        <w:t>。</w:t>
      </w:r>
    </w:p>
    <w:p w14:paraId="4645A297" w14:textId="739E7415" w:rsidR="00C616A0" w:rsidRDefault="00C616A0" w:rsidP="00DF5C59">
      <w:pPr>
        <w:snapToGrid w:val="0"/>
        <w:spacing w:line="400" w:lineRule="exact"/>
        <w:ind w:firstLineChars="450" w:firstLine="990"/>
        <w:rPr>
          <w:rFonts w:ascii="HGMaruGothicMPRO" w:eastAsia="HGMaruGothicMPRO" w:hAnsi="HGMaruGothicMPRO"/>
          <w:sz w:val="22"/>
          <w:szCs w:val="22"/>
        </w:rPr>
      </w:pPr>
      <w:r w:rsidRPr="00A449D7">
        <w:rPr>
          <w:rFonts w:ascii="HGMaruGothicMPRO" w:eastAsia="HGMaruGothicMPRO" w:hAnsi="HGMaruGothicMPRO" w:hint="eastAsia"/>
          <w:sz w:val="22"/>
          <w:szCs w:val="22"/>
        </w:rPr>
        <w:t>２．この応募用紙により取得した個人情報は「</w:t>
      </w:r>
      <w:r w:rsidR="008241D4" w:rsidRPr="00A449D7">
        <w:rPr>
          <w:rFonts w:ascii="HGMaruGothicMPRO" w:eastAsia="HGMaruGothicMPRO" w:hAnsi="HGMaruGothicMPRO" w:hint="eastAsia"/>
          <w:sz w:val="22"/>
          <w:szCs w:val="22"/>
        </w:rPr>
        <w:t>わたしの</w:t>
      </w:r>
      <w:r w:rsidR="00E4283B" w:rsidRPr="00A449D7">
        <w:rPr>
          <w:rFonts w:ascii="HGMaruGothicMPRO" w:eastAsia="HGMaruGothicMPRO" w:hAnsi="HGMaruGothicMPRO" w:hint="eastAsia"/>
          <w:sz w:val="22"/>
          <w:szCs w:val="22"/>
        </w:rPr>
        <w:t>国際交流</w:t>
      </w:r>
      <w:r w:rsidR="008241D4" w:rsidRPr="00A449D7">
        <w:rPr>
          <w:rFonts w:ascii="HGMaruGothicMPRO" w:eastAsia="HGMaruGothicMPRO" w:hAnsi="HGMaruGothicMPRO" w:hint="eastAsia"/>
          <w:sz w:val="22"/>
          <w:szCs w:val="22"/>
        </w:rPr>
        <w:t>」</w:t>
      </w:r>
      <w:r w:rsidRPr="00A449D7">
        <w:rPr>
          <w:rFonts w:ascii="HGMaruGothicMPRO" w:eastAsia="HGMaruGothicMPRO" w:hAnsi="HGMaruGothicMPRO" w:hint="eastAsia"/>
          <w:sz w:val="22"/>
          <w:szCs w:val="22"/>
        </w:rPr>
        <w:t>展に関する業務にのみ使用します。</w:t>
      </w:r>
    </w:p>
    <w:tbl>
      <w:tblPr>
        <w:tblpPr w:leftFromText="142" w:rightFromText="142" w:vertAnchor="text" w:horzAnchor="margin" w:tblpXSpec="center" w:tblpY="1134"/>
        <w:tblW w:w="0" w:type="auto"/>
        <w:tblLook w:val="04A0" w:firstRow="1" w:lastRow="0" w:firstColumn="1" w:lastColumn="0" w:noHBand="0" w:noVBand="1"/>
      </w:tblPr>
      <w:tblGrid>
        <w:gridCol w:w="10065"/>
      </w:tblGrid>
      <w:tr w:rsidR="00DF5C59" w:rsidRPr="0096228D" w14:paraId="109A0BD4" w14:textId="77777777" w:rsidTr="00E914C8">
        <w:tc>
          <w:tcPr>
            <w:tcW w:w="10065" w:type="dxa"/>
            <w:shd w:val="clear" w:color="auto" w:fill="auto"/>
          </w:tcPr>
          <w:p w14:paraId="6BD2C9F1" w14:textId="45F2D180" w:rsidR="00DF5C59" w:rsidRPr="0096228D" w:rsidRDefault="00DF5C59" w:rsidP="00E914C8">
            <w:pPr>
              <w:spacing w:line="400" w:lineRule="exact"/>
              <w:jc w:val="center"/>
              <w:rPr>
                <w:rFonts w:ascii="メイリオ" w:eastAsia="メイリオ" w:hAnsi="メイリオ"/>
                <w:sz w:val="20"/>
                <w:szCs w:val="20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892736" behindDoc="0" locked="0" layoutInCell="1" allowOverlap="1" wp14:anchorId="077DAE2A" wp14:editId="7B8F48D0">
                      <wp:simplePos x="0" y="0"/>
                      <wp:positionH relativeFrom="margin">
                        <wp:posOffset>2012315</wp:posOffset>
                      </wp:positionH>
                      <wp:positionV relativeFrom="paragraph">
                        <wp:posOffset>-424452</wp:posOffset>
                      </wp:positionV>
                      <wp:extent cx="2145665" cy="381000"/>
                      <wp:effectExtent l="0" t="0" r="0" b="0"/>
                      <wp:wrapNone/>
                      <wp:docPr id="19" name="テキスト ボックス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145665" cy="38100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72AB0F0" w14:textId="77777777" w:rsidR="00DF5C59" w:rsidRPr="0096228D" w:rsidRDefault="00DF5C59" w:rsidP="00DF5C59">
                                  <w:pPr>
                                    <w:snapToGrid w:val="0"/>
                                    <w:spacing w:line="400" w:lineRule="exact"/>
                                    <w:jc w:val="center"/>
                                    <w:rPr>
                                      <w:rFonts w:ascii="HGMaruGothicMPRO" w:eastAsia="HGMaruGothicMPRO" w:hAnsi="HGMaruGothicMPRO"/>
                                      <w:b/>
                                      <w:spacing w:val="-2"/>
                                      <w:sz w:val="28"/>
                                      <w:szCs w:val="28"/>
                                    </w:rPr>
                                  </w:pPr>
                                  <w:r w:rsidRPr="0096228D">
                                    <w:rPr>
                                      <w:rFonts w:ascii="メイリオ" w:eastAsia="メイリオ" w:hAnsi="メイリオ" w:hint="eastAsia"/>
                                      <w:b/>
                                      <w:spacing w:val="-2"/>
                                      <w:sz w:val="28"/>
                                      <w:szCs w:val="28"/>
                                    </w:rPr>
                                    <w:t>●</w:t>
                                  </w:r>
                                  <w:r>
                                    <w:rPr>
                                      <w:rFonts w:ascii="メイリオ" w:eastAsia="メイリオ" w:hAnsi="メイリオ" w:hint="eastAsia"/>
                                      <w:b/>
                                      <w:spacing w:val="-2"/>
                                      <w:sz w:val="28"/>
                                      <w:szCs w:val="28"/>
                                    </w:rPr>
                                    <w:t xml:space="preserve"> </w:t>
                                  </w:r>
                                  <w:r w:rsidRPr="0096228D">
                                    <w:rPr>
                                      <w:rFonts w:ascii="メイリオ" w:eastAsia="メイリオ" w:hAnsi="メイリオ" w:hint="eastAsia"/>
                                      <w:b/>
                                      <w:spacing w:val="-2"/>
                                      <w:sz w:val="28"/>
                                      <w:szCs w:val="28"/>
                                    </w:rPr>
                                    <w:t>応募上の注意 ●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077DAE2A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テキスト ボックス 2" o:spid="_x0000_s1027" type="#_x0000_t202" style="position:absolute;left:0;text-align:left;margin-left:158.45pt;margin-top:-33.4pt;width:168.95pt;height:30pt;z-index:25189273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" filled="f" stroked="f">
                      <v:textbox>
                        <w:txbxContent>
                          <w:p w14:paraId="672AB0F0" w14:textId="77777777" w:rsidR="00DF5C59" w:rsidRPr="0096228D" w:rsidRDefault="00DF5C59" w:rsidP="00DF5C59">
                            <w:pPr>
                              <w:snapToGrid w:val="0"/>
                              <w:spacing w:line="400" w:lineRule="exact"/>
                              <w:jc w:val="center"/>
                              <w:rPr>
                                <w:rFonts w:ascii="HG丸ｺﾞｼｯｸM-PRO" w:eastAsia="HG丸ｺﾞｼｯｸM-PRO" w:hAnsi="HG丸ｺﾞｼｯｸM-PRO"/>
                                <w:b/>
                                <w:spacing w:val="-2"/>
                                <w:sz w:val="28"/>
                                <w:szCs w:val="28"/>
                              </w:rPr>
                            </w:pPr>
                            <w:r w:rsidRPr="0096228D">
                              <w:rPr>
                                <w:rFonts w:ascii="メイリオ" w:eastAsia="メイリオ" w:hAnsi="メイリオ" w:hint="eastAsia"/>
                                <w:b/>
                                <w:spacing w:val="-2"/>
                                <w:sz w:val="28"/>
                                <w:szCs w:val="28"/>
                              </w:rPr>
                              <w:t>●</w:t>
                            </w:r>
                            <w:r>
                              <w:rPr>
                                <w:rFonts w:ascii="メイリオ" w:eastAsia="メイリオ" w:hAnsi="メイリオ" w:hint="eastAsia"/>
                                <w:b/>
                                <w:spacing w:val="-2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Pr="0096228D">
                              <w:rPr>
                                <w:rFonts w:ascii="メイリオ" w:eastAsia="メイリオ" w:hAnsi="メイリオ" w:hint="eastAsia"/>
                                <w:b/>
                                <w:spacing w:val="-2"/>
                                <w:sz w:val="28"/>
                                <w:szCs w:val="28"/>
                              </w:rPr>
                              <w:t>応募上の注意 ●</w:t>
                            </w:r>
                          </w:p>
                        </w:txbxContent>
                      </v:textbox>
                      <w10:wrap anchorx="margin"/>
                    </v:shape>
                  </w:pict>
                </mc:Fallback>
              </mc:AlternateContent>
            </w:r>
            <w:r w:rsidRPr="0096228D">
              <w:rPr>
                <w:rFonts w:ascii="メイリオ" w:eastAsia="メイリオ" w:hAnsi="メイリオ" w:hint="eastAsia"/>
                <w:sz w:val="20"/>
                <w:szCs w:val="20"/>
              </w:rPr>
              <w:t>必ず以下の項目をよくご確認ください。応募時点で下記の諸条件にすべて同意したものと</w:t>
            </w:r>
            <w:r w:rsidR="00DD6410">
              <w:rPr>
                <w:rFonts w:ascii="メイリオ" w:eastAsia="メイリオ" w:hAnsi="メイリオ" w:hint="eastAsia"/>
                <w:sz w:val="20"/>
                <w:szCs w:val="20"/>
              </w:rPr>
              <w:t>します</w:t>
            </w:r>
            <w:r w:rsidRPr="0096228D">
              <w:rPr>
                <w:rFonts w:ascii="メイリオ" w:eastAsia="メイリオ" w:hAnsi="メイリオ" w:hint="eastAsia"/>
                <w:sz w:val="20"/>
                <w:szCs w:val="20"/>
              </w:rPr>
              <w:t>。</w:t>
            </w:r>
          </w:p>
        </w:tc>
      </w:tr>
      <w:tr w:rsidR="00DF5C59" w:rsidRPr="0096228D" w14:paraId="0D59A0BD" w14:textId="77777777" w:rsidTr="00E914C8">
        <w:tc>
          <w:tcPr>
            <w:tcW w:w="10065" w:type="dxa"/>
            <w:shd w:val="clear" w:color="auto" w:fill="auto"/>
          </w:tcPr>
          <w:p w14:paraId="00C47F70" w14:textId="7F127953" w:rsidR="00DF5C59" w:rsidRPr="0096228D" w:rsidRDefault="00DF5C59" w:rsidP="00E914C8">
            <w:pPr>
              <w:spacing w:line="400" w:lineRule="exact"/>
              <w:rPr>
                <w:rFonts w:ascii="メイリオ" w:eastAsia="メイリオ" w:hAnsi="メイリオ"/>
                <w:sz w:val="20"/>
                <w:szCs w:val="20"/>
              </w:rPr>
            </w:pPr>
            <w:r w:rsidRPr="0096228D">
              <w:rPr>
                <w:rFonts w:ascii="メイリオ" w:eastAsia="メイリオ" w:hAnsi="メイリオ" w:hint="eastAsia"/>
                <w:sz w:val="20"/>
                <w:szCs w:val="20"/>
              </w:rPr>
              <w:t>① 写真は応募者本人が撮影したものであること</w:t>
            </w:r>
          </w:p>
        </w:tc>
      </w:tr>
      <w:tr w:rsidR="00DF5C59" w:rsidRPr="0096228D" w14:paraId="19D1420F" w14:textId="77777777" w:rsidTr="00E914C8">
        <w:tc>
          <w:tcPr>
            <w:tcW w:w="10065" w:type="dxa"/>
            <w:shd w:val="clear" w:color="auto" w:fill="auto"/>
          </w:tcPr>
          <w:p w14:paraId="42783D37" w14:textId="77777777" w:rsidR="00DF5C59" w:rsidRPr="0096228D" w:rsidRDefault="00DF5C59" w:rsidP="00E914C8">
            <w:pPr>
              <w:spacing w:line="400" w:lineRule="exact"/>
              <w:ind w:left="300" w:hangingChars="150" w:hanging="300"/>
              <w:rPr>
                <w:rFonts w:ascii="メイリオ" w:eastAsia="メイリオ" w:hAnsi="メイリオ"/>
                <w:sz w:val="20"/>
                <w:szCs w:val="20"/>
              </w:rPr>
            </w:pPr>
            <w:r w:rsidRPr="0096228D">
              <w:rPr>
                <w:rFonts w:ascii="メイリオ" w:eastAsia="メイリオ" w:hAnsi="メイリオ" w:hint="eastAsia"/>
                <w:sz w:val="20"/>
                <w:szCs w:val="20"/>
              </w:rPr>
              <w:t>② 未発表のもので、写真は画像加工(色味の変更、画像の合成等)をしていないものであること</w:t>
            </w:r>
          </w:p>
        </w:tc>
      </w:tr>
      <w:tr w:rsidR="00DF5C59" w:rsidRPr="0096228D" w14:paraId="5645861A" w14:textId="77777777" w:rsidTr="00E914C8">
        <w:tc>
          <w:tcPr>
            <w:tcW w:w="10065" w:type="dxa"/>
            <w:shd w:val="clear" w:color="auto" w:fill="auto"/>
          </w:tcPr>
          <w:p w14:paraId="0BDFF7CB" w14:textId="7F78109D" w:rsidR="00DF5C59" w:rsidRPr="0096228D" w:rsidRDefault="00DF5C59" w:rsidP="00E914C8">
            <w:pPr>
              <w:spacing w:line="400" w:lineRule="exact"/>
              <w:ind w:left="300" w:hangingChars="150" w:hanging="300"/>
              <w:rPr>
                <w:rFonts w:ascii="メイリオ" w:eastAsia="メイリオ" w:hAnsi="メイリオ"/>
                <w:sz w:val="20"/>
                <w:szCs w:val="20"/>
              </w:rPr>
            </w:pPr>
            <w:r w:rsidRPr="0096228D">
              <w:rPr>
                <w:rFonts w:ascii="メイリオ" w:eastAsia="メイリオ" w:hAnsi="メイリオ" w:hint="eastAsia"/>
                <w:sz w:val="20"/>
                <w:szCs w:val="20"/>
              </w:rPr>
              <w:t>③ 応募は1部門につき、おひとり2作品までとし、受賞は１つまでと</w:t>
            </w:r>
            <w:r w:rsidR="00DD6410">
              <w:rPr>
                <w:rFonts w:ascii="メイリオ" w:eastAsia="メイリオ" w:hAnsi="メイリオ" w:hint="eastAsia"/>
                <w:sz w:val="20"/>
                <w:szCs w:val="20"/>
              </w:rPr>
              <w:t>します</w:t>
            </w:r>
          </w:p>
          <w:p w14:paraId="2A31DF05" w14:textId="77777777" w:rsidR="00DF5C59" w:rsidRPr="0096228D" w:rsidRDefault="00DF5C59" w:rsidP="00E914C8">
            <w:pPr>
              <w:spacing w:line="400" w:lineRule="exact"/>
              <w:ind w:left="300" w:hangingChars="150" w:hanging="300"/>
              <w:rPr>
                <w:rFonts w:ascii="メイリオ" w:eastAsia="メイリオ" w:hAnsi="メイリオ"/>
                <w:sz w:val="20"/>
                <w:szCs w:val="20"/>
              </w:rPr>
            </w:pPr>
            <w:r w:rsidRPr="0096228D">
              <w:rPr>
                <w:rFonts w:ascii="メイリオ" w:eastAsia="メイリオ" w:hAnsi="メイリオ" w:hint="eastAsia"/>
                <w:sz w:val="20"/>
                <w:szCs w:val="20"/>
              </w:rPr>
              <w:t xml:space="preserve">　 １部門につき３作品以上応募された場合、〆切に近い2作品を応募作品とします</w:t>
            </w:r>
          </w:p>
        </w:tc>
      </w:tr>
      <w:tr w:rsidR="00DF5C59" w:rsidRPr="0096228D" w14:paraId="77B213B0" w14:textId="77777777" w:rsidTr="00E914C8">
        <w:trPr>
          <w:trHeight w:val="360"/>
        </w:trPr>
        <w:tc>
          <w:tcPr>
            <w:tcW w:w="10065" w:type="dxa"/>
            <w:shd w:val="clear" w:color="auto" w:fill="auto"/>
          </w:tcPr>
          <w:p w14:paraId="443671A1" w14:textId="71C28B84" w:rsidR="00DF5C59" w:rsidRPr="0096228D" w:rsidRDefault="00DF5C59" w:rsidP="00E914C8">
            <w:pPr>
              <w:spacing w:line="400" w:lineRule="exact"/>
              <w:ind w:left="300" w:hangingChars="150" w:hanging="300"/>
              <w:rPr>
                <w:rFonts w:ascii="メイリオ" w:eastAsia="メイリオ" w:hAnsi="メイリオ"/>
                <w:sz w:val="20"/>
                <w:szCs w:val="20"/>
              </w:rPr>
            </w:pPr>
            <w:r w:rsidRPr="0096228D">
              <w:rPr>
                <w:rFonts w:ascii="メイリオ" w:eastAsia="メイリオ" w:hAnsi="メイリオ" w:hint="eastAsia"/>
                <w:sz w:val="20"/>
                <w:szCs w:val="20"/>
              </w:rPr>
              <w:t>④ 人物等の被写体等に関する肖像権については、あらかじめ応募者の責任において公開の承諾を得てください</w:t>
            </w:r>
          </w:p>
        </w:tc>
      </w:tr>
      <w:tr w:rsidR="00DF5C59" w:rsidRPr="0096228D" w14:paraId="6F1391DC" w14:textId="77777777" w:rsidTr="00E914C8">
        <w:trPr>
          <w:trHeight w:val="360"/>
        </w:trPr>
        <w:tc>
          <w:tcPr>
            <w:tcW w:w="10065" w:type="dxa"/>
            <w:shd w:val="clear" w:color="auto" w:fill="auto"/>
          </w:tcPr>
          <w:p w14:paraId="05AA3DDA" w14:textId="131B1DC7" w:rsidR="00DF5C59" w:rsidRPr="0096228D" w:rsidRDefault="00DF5C59" w:rsidP="00E914C8">
            <w:pPr>
              <w:spacing w:line="400" w:lineRule="exact"/>
              <w:ind w:left="300" w:hangingChars="150" w:hanging="300"/>
              <w:rPr>
                <w:rFonts w:ascii="メイリオ" w:eastAsia="メイリオ" w:hAnsi="メイリオ"/>
                <w:sz w:val="20"/>
                <w:szCs w:val="20"/>
              </w:rPr>
            </w:pPr>
            <w:r w:rsidRPr="0096228D">
              <w:rPr>
                <w:rFonts w:ascii="メイリオ" w:eastAsia="メイリオ" w:hAnsi="メイリオ" w:hint="eastAsia"/>
                <w:sz w:val="20"/>
                <w:szCs w:val="20"/>
              </w:rPr>
              <w:t>⑤ 応募作品の著作権は、応募者に帰属し、使用権は主催者に帰属します</w:t>
            </w:r>
          </w:p>
        </w:tc>
      </w:tr>
      <w:tr w:rsidR="00DF5C59" w:rsidRPr="0096228D" w14:paraId="22105034" w14:textId="77777777" w:rsidTr="00E914C8">
        <w:trPr>
          <w:trHeight w:val="360"/>
        </w:trPr>
        <w:tc>
          <w:tcPr>
            <w:tcW w:w="10065" w:type="dxa"/>
            <w:shd w:val="clear" w:color="auto" w:fill="auto"/>
          </w:tcPr>
          <w:p w14:paraId="5CCF9191" w14:textId="4D8B7DF6" w:rsidR="00DF5C59" w:rsidRPr="0096228D" w:rsidRDefault="00DF5C59" w:rsidP="00E914C8">
            <w:pPr>
              <w:spacing w:line="400" w:lineRule="exact"/>
              <w:ind w:left="300" w:hangingChars="150" w:hanging="300"/>
              <w:rPr>
                <w:rFonts w:ascii="メイリオ" w:eastAsia="メイリオ" w:hAnsi="メイリオ"/>
                <w:sz w:val="20"/>
                <w:szCs w:val="20"/>
              </w:rPr>
            </w:pPr>
            <w:r w:rsidRPr="0096228D">
              <w:rPr>
                <w:rFonts w:ascii="メイリオ" w:eastAsia="メイリオ" w:hAnsi="メイリオ" w:hint="eastAsia"/>
                <w:sz w:val="20"/>
                <w:szCs w:val="20"/>
              </w:rPr>
              <w:t>⑥ 応募作品は展示、情報誌及びホームページ等への掲載など、姫路市文化国際交流財団の事業に使用します</w:t>
            </w:r>
          </w:p>
        </w:tc>
      </w:tr>
      <w:tr w:rsidR="00DF5C59" w:rsidRPr="0096228D" w14:paraId="785B8415" w14:textId="77777777" w:rsidTr="00E914C8">
        <w:trPr>
          <w:trHeight w:val="360"/>
        </w:trPr>
        <w:tc>
          <w:tcPr>
            <w:tcW w:w="10065" w:type="dxa"/>
            <w:shd w:val="clear" w:color="auto" w:fill="auto"/>
          </w:tcPr>
          <w:p w14:paraId="66E19D46" w14:textId="7E59C8EB" w:rsidR="00DF5C59" w:rsidRPr="0096228D" w:rsidRDefault="00DF5C59" w:rsidP="00E914C8">
            <w:pPr>
              <w:spacing w:line="400" w:lineRule="exact"/>
              <w:ind w:left="300" w:hangingChars="150" w:hanging="300"/>
              <w:rPr>
                <w:rFonts w:ascii="メイリオ" w:eastAsia="メイリオ" w:hAnsi="メイリオ"/>
                <w:sz w:val="20"/>
                <w:szCs w:val="20"/>
              </w:rPr>
            </w:pPr>
            <w:r w:rsidRPr="0096228D">
              <w:rPr>
                <w:rFonts w:ascii="メイリオ" w:eastAsia="メイリオ" w:hAnsi="メイリオ" w:hint="eastAsia"/>
                <w:sz w:val="20"/>
                <w:szCs w:val="20"/>
              </w:rPr>
              <w:t>⑦ 入賞された写真のデータまたはフィルム等は、写真展示のため後日お借りすることがあります</w:t>
            </w:r>
          </w:p>
        </w:tc>
      </w:tr>
      <w:tr w:rsidR="00DF5C59" w:rsidRPr="0096228D" w14:paraId="5F9ACBC9" w14:textId="77777777" w:rsidTr="00E914C8">
        <w:trPr>
          <w:trHeight w:val="360"/>
        </w:trPr>
        <w:tc>
          <w:tcPr>
            <w:tcW w:w="10065" w:type="dxa"/>
            <w:shd w:val="clear" w:color="auto" w:fill="auto"/>
          </w:tcPr>
          <w:p w14:paraId="69E70AEB" w14:textId="7484098F" w:rsidR="00DF5C59" w:rsidRPr="0096228D" w:rsidRDefault="00DF5C59" w:rsidP="00E914C8">
            <w:pPr>
              <w:spacing w:line="400" w:lineRule="exact"/>
              <w:ind w:left="300" w:hangingChars="150" w:hanging="300"/>
              <w:rPr>
                <w:rFonts w:ascii="メイリオ" w:eastAsia="メイリオ" w:hAnsi="メイリオ"/>
                <w:sz w:val="20"/>
                <w:szCs w:val="20"/>
              </w:rPr>
            </w:pPr>
            <w:r w:rsidRPr="0096228D">
              <w:rPr>
                <w:rFonts w:ascii="メイリオ" w:eastAsia="メイリオ" w:hAnsi="メイリオ" w:hint="eastAsia"/>
                <w:sz w:val="20"/>
                <w:szCs w:val="20"/>
              </w:rPr>
              <w:t>⑧ 応募作品は原則として返却しません</w:t>
            </w:r>
          </w:p>
        </w:tc>
      </w:tr>
      <w:tr w:rsidR="00DF5C59" w:rsidRPr="0096228D" w14:paraId="2A1BCC69" w14:textId="77777777" w:rsidTr="00E914C8">
        <w:trPr>
          <w:trHeight w:val="428"/>
        </w:trPr>
        <w:tc>
          <w:tcPr>
            <w:tcW w:w="10065" w:type="dxa"/>
            <w:shd w:val="clear" w:color="auto" w:fill="auto"/>
          </w:tcPr>
          <w:p w14:paraId="5088C5DF" w14:textId="77777777" w:rsidR="00DF5C59" w:rsidRPr="0096228D" w:rsidRDefault="00DF5C59" w:rsidP="00E914C8">
            <w:pPr>
              <w:spacing w:line="400" w:lineRule="exact"/>
              <w:ind w:left="300" w:hangingChars="150" w:hanging="300"/>
              <w:rPr>
                <w:rFonts w:ascii="メイリオ" w:eastAsia="メイリオ" w:hAnsi="メイリオ"/>
                <w:sz w:val="20"/>
                <w:szCs w:val="20"/>
              </w:rPr>
            </w:pPr>
            <w:r w:rsidRPr="0096228D">
              <w:rPr>
                <w:rFonts w:ascii="メイリオ" w:eastAsia="メイリオ" w:hAnsi="メイリオ" w:hint="eastAsia"/>
                <w:sz w:val="20"/>
                <w:szCs w:val="20"/>
              </w:rPr>
              <w:t>⑨ 選考に関するお問い合わせは、一切お受けいたしません</w:t>
            </w:r>
          </w:p>
        </w:tc>
      </w:tr>
    </w:tbl>
    <w:p w14:paraId="0F2C49B3" w14:textId="20D84962" w:rsidR="00DF5C59" w:rsidRPr="00DF5C59" w:rsidRDefault="00DF5C59" w:rsidP="00DF5C59">
      <w:pPr>
        <w:snapToGrid w:val="0"/>
        <w:spacing w:line="400" w:lineRule="exact"/>
        <w:ind w:firstLineChars="450" w:firstLine="945"/>
        <w:rPr>
          <w:rFonts w:ascii="HGMaruGothicMPRO" w:eastAsia="HGMaruGothicMPRO" w:hAnsi="HGMaruGothicMPRO"/>
          <w:sz w:val="22"/>
          <w:szCs w:val="2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94784" behindDoc="0" locked="0" layoutInCell="1" allowOverlap="1" wp14:anchorId="079CDB42" wp14:editId="0EC985A7">
                <wp:simplePos x="0" y="0"/>
                <wp:positionH relativeFrom="margin">
                  <wp:align>center</wp:align>
                </wp:positionH>
                <wp:positionV relativeFrom="paragraph">
                  <wp:posOffset>151876</wp:posOffset>
                </wp:positionV>
                <wp:extent cx="6727190" cy="3548380"/>
                <wp:effectExtent l="0" t="0" r="16510" b="13970"/>
                <wp:wrapNone/>
                <wp:docPr id="20" name="四角形: 角を丸くする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727190" cy="3548380"/>
                        </a:xfrm>
                        <a:prstGeom prst="roundRect">
                          <a:avLst>
                            <a:gd name="adj" fmla="val 13315"/>
                          </a:avLst>
                        </a:prstGeom>
                        <a:noFill/>
                        <a:ln w="12700"/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0D964538" id="四角形: 角を丸くする 20" o:spid="_x0000_s1026" style="position:absolute;left:0;text-align:left;margin-left:0;margin-top:11.95pt;width:529.7pt;height:279.4pt;z-index:251894784;visibility:visible;mso-wrap-style:square;mso-height-percent:0;mso-wrap-distance-left:9pt;mso-wrap-distance-top:0;mso-wrap-distance-right:9pt;mso-wrap-distance-bottom:0;mso-position-horizontal:center;mso-position-horizontal-relative:margin;mso-position-vertical:absolute;mso-position-vertical-relative:text;mso-height-percent:0;mso-height-relative:margin;v-text-anchor:middle" arcsize="8726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" filled="f" strokecolor="#f79646 [3209]" strokeweight="1pt">
                <w10:wrap anchorx="margin"/>
              </v:roundrect>
            </w:pict>
          </mc:Fallback>
        </mc:AlternateContent>
      </w:r>
    </w:p>
    <w:sectPr w:rsidR="00DF5C59" w:rsidRPr="00DF5C59" w:rsidSect="0075060D">
      <w:pgSz w:w="11906" w:h="16838" w:code="9"/>
      <w:pgMar w:top="397" w:right="244" w:bottom="340" w:left="238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5B4834" w14:textId="77777777" w:rsidR="00A74816" w:rsidRDefault="00A74816" w:rsidP="00267F8A">
      <w:r>
        <w:separator/>
      </w:r>
    </w:p>
  </w:endnote>
  <w:endnote w:type="continuationSeparator" w:id="0">
    <w:p w14:paraId="5C986FDF" w14:textId="77777777" w:rsidR="00A74816" w:rsidRDefault="00A74816" w:rsidP="00267F8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HGMaruGothicMPRO">
    <w:altName w:val="HG丸ｺﾞｼｯｸM-PRO"/>
    <w:charset w:val="80"/>
    <w:family w:val="swiss"/>
    <w:pitch w:val="variable"/>
    <w:sig w:usb0="E00002FF" w:usb1="2AC7EDFE" w:usb2="00000012" w:usb3="00000000" w:csb0="0002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">
    <w:altName w:val="Century"/>
    <w:panose1 w:val="02040603050705020303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メイリオ">
    <w:panose1 w:val="020B0604030504040204"/>
    <w:charset w:val="80"/>
    <w:family w:val="modern"/>
    <w:pitch w:val="variable"/>
    <w:sig w:usb0="E00002FF" w:usb1="6AC7FFFF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BC40A1" w14:textId="77777777" w:rsidR="00A74816" w:rsidRDefault="00A74816" w:rsidP="00267F8A">
      <w:r>
        <w:separator/>
      </w:r>
    </w:p>
  </w:footnote>
  <w:footnote w:type="continuationSeparator" w:id="0">
    <w:p w14:paraId="3BF72010" w14:textId="77777777" w:rsidR="00A74816" w:rsidRDefault="00A74816" w:rsidP="00267F8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66408B1"/>
    <w:multiLevelType w:val="hybridMultilevel"/>
    <w:tmpl w:val="A3DE08F2"/>
    <w:lvl w:ilvl="0" w:tplc="551A1A92">
      <w:start w:val="2"/>
      <w:numFmt w:val="bullet"/>
      <w:lvlText w:val="・"/>
      <w:lvlJc w:val="left"/>
      <w:pPr>
        <w:ind w:left="360" w:hanging="360"/>
      </w:pPr>
      <w:rPr>
        <w:rFonts w:ascii="HGMaruGothicMPRO" w:eastAsia="HGMaruGothicMPRO" w:hAnsi="HGMaruGothicMPRO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displayBackgroundShape/>
  <w:bordersDoNotSurroundHeader/>
  <w:bordersDoNotSurroundFooter/>
  <w:proofState w:spelling="clean" w:grammar="dirty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40"/>
  <w:displayHorizontalDrawingGridEvery w:val="0"/>
  <w:displayVerticalDrawingGridEvery w:val="2"/>
  <w:characterSpacingControl w:val="compressPunctuation"/>
  <w:hdrShapeDefaults>
    <o:shapedefaults v:ext="edit" spidmax="10241" fill="f" fillcolor="yellow">
      <v:fill color="yellow" on="f"/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wsrQ0MTIytbA0NzFV0lEKTi0uzszPAykwrAUA7EvvlSwAAAA="/>
  </w:docVars>
  <w:rsids>
    <w:rsidRoot w:val="00FD36DF"/>
    <w:rsid w:val="00003AA4"/>
    <w:rsid w:val="00007664"/>
    <w:rsid w:val="00013D7F"/>
    <w:rsid w:val="0001439E"/>
    <w:rsid w:val="00016D52"/>
    <w:rsid w:val="00023E51"/>
    <w:rsid w:val="00024592"/>
    <w:rsid w:val="00034A53"/>
    <w:rsid w:val="00036402"/>
    <w:rsid w:val="00040A10"/>
    <w:rsid w:val="00046072"/>
    <w:rsid w:val="000601B1"/>
    <w:rsid w:val="00064BB3"/>
    <w:rsid w:val="00066C42"/>
    <w:rsid w:val="000677EA"/>
    <w:rsid w:val="00067BDB"/>
    <w:rsid w:val="00072BE9"/>
    <w:rsid w:val="00084535"/>
    <w:rsid w:val="00086C77"/>
    <w:rsid w:val="000A2471"/>
    <w:rsid w:val="000A32D1"/>
    <w:rsid w:val="000A4BDC"/>
    <w:rsid w:val="000A6056"/>
    <w:rsid w:val="000B0C05"/>
    <w:rsid w:val="000E0E95"/>
    <w:rsid w:val="000E2CD8"/>
    <w:rsid w:val="000F0BB7"/>
    <w:rsid w:val="000F4060"/>
    <w:rsid w:val="000F6E26"/>
    <w:rsid w:val="00100342"/>
    <w:rsid w:val="00104332"/>
    <w:rsid w:val="00110ABC"/>
    <w:rsid w:val="00110DB2"/>
    <w:rsid w:val="001176BF"/>
    <w:rsid w:val="00117974"/>
    <w:rsid w:val="001219B6"/>
    <w:rsid w:val="00122C23"/>
    <w:rsid w:val="00124B04"/>
    <w:rsid w:val="00126A66"/>
    <w:rsid w:val="00131C31"/>
    <w:rsid w:val="00133680"/>
    <w:rsid w:val="0013649B"/>
    <w:rsid w:val="001415E9"/>
    <w:rsid w:val="00141C3B"/>
    <w:rsid w:val="00144434"/>
    <w:rsid w:val="00146F07"/>
    <w:rsid w:val="001473E4"/>
    <w:rsid w:val="00153420"/>
    <w:rsid w:val="00154A09"/>
    <w:rsid w:val="00163D1C"/>
    <w:rsid w:val="00164D63"/>
    <w:rsid w:val="00165CB1"/>
    <w:rsid w:val="001709C0"/>
    <w:rsid w:val="00175A5D"/>
    <w:rsid w:val="0018006F"/>
    <w:rsid w:val="001804ED"/>
    <w:rsid w:val="00180C65"/>
    <w:rsid w:val="001849C3"/>
    <w:rsid w:val="00186917"/>
    <w:rsid w:val="00186B09"/>
    <w:rsid w:val="001A72FB"/>
    <w:rsid w:val="001B58D3"/>
    <w:rsid w:val="001B6C24"/>
    <w:rsid w:val="001B74B3"/>
    <w:rsid w:val="001C355A"/>
    <w:rsid w:val="001C6A3D"/>
    <w:rsid w:val="001D306E"/>
    <w:rsid w:val="001D6388"/>
    <w:rsid w:val="001D6DAC"/>
    <w:rsid w:val="001E0C09"/>
    <w:rsid w:val="001E2869"/>
    <w:rsid w:val="001F4B78"/>
    <w:rsid w:val="00201842"/>
    <w:rsid w:val="00201EAF"/>
    <w:rsid w:val="002058F7"/>
    <w:rsid w:val="002104E1"/>
    <w:rsid w:val="002106E0"/>
    <w:rsid w:val="00222B44"/>
    <w:rsid w:val="00231B5C"/>
    <w:rsid w:val="00233574"/>
    <w:rsid w:val="002337FD"/>
    <w:rsid w:val="00234999"/>
    <w:rsid w:val="00235550"/>
    <w:rsid w:val="00237C29"/>
    <w:rsid w:val="00245443"/>
    <w:rsid w:val="002468B1"/>
    <w:rsid w:val="0026227A"/>
    <w:rsid w:val="0026249D"/>
    <w:rsid w:val="00267F8A"/>
    <w:rsid w:val="00276205"/>
    <w:rsid w:val="002831E1"/>
    <w:rsid w:val="00287936"/>
    <w:rsid w:val="00290B30"/>
    <w:rsid w:val="00293564"/>
    <w:rsid w:val="002956F2"/>
    <w:rsid w:val="002964F5"/>
    <w:rsid w:val="002A03BD"/>
    <w:rsid w:val="002A47C9"/>
    <w:rsid w:val="002B0FD2"/>
    <w:rsid w:val="002B3217"/>
    <w:rsid w:val="002C01A4"/>
    <w:rsid w:val="002C5901"/>
    <w:rsid w:val="002C64C9"/>
    <w:rsid w:val="002D35D2"/>
    <w:rsid w:val="002D3EA2"/>
    <w:rsid w:val="002E0E8B"/>
    <w:rsid w:val="002E4C3B"/>
    <w:rsid w:val="002F1983"/>
    <w:rsid w:val="002F42D6"/>
    <w:rsid w:val="002F500C"/>
    <w:rsid w:val="002F5245"/>
    <w:rsid w:val="002F5B69"/>
    <w:rsid w:val="002F657A"/>
    <w:rsid w:val="00300886"/>
    <w:rsid w:val="00307489"/>
    <w:rsid w:val="00326AD7"/>
    <w:rsid w:val="00330813"/>
    <w:rsid w:val="00330ABD"/>
    <w:rsid w:val="00334150"/>
    <w:rsid w:val="0033631E"/>
    <w:rsid w:val="003363C4"/>
    <w:rsid w:val="00343880"/>
    <w:rsid w:val="00346675"/>
    <w:rsid w:val="00351F2B"/>
    <w:rsid w:val="00353E0C"/>
    <w:rsid w:val="003547F0"/>
    <w:rsid w:val="0035493C"/>
    <w:rsid w:val="003565A0"/>
    <w:rsid w:val="00360D3C"/>
    <w:rsid w:val="00365C3A"/>
    <w:rsid w:val="00367F3F"/>
    <w:rsid w:val="00372D20"/>
    <w:rsid w:val="003777D2"/>
    <w:rsid w:val="00384F4D"/>
    <w:rsid w:val="003856DB"/>
    <w:rsid w:val="00390650"/>
    <w:rsid w:val="00390DDE"/>
    <w:rsid w:val="003A3719"/>
    <w:rsid w:val="003A3C7D"/>
    <w:rsid w:val="003B1DE4"/>
    <w:rsid w:val="003B5B37"/>
    <w:rsid w:val="003B71C9"/>
    <w:rsid w:val="003C1728"/>
    <w:rsid w:val="003C3FAE"/>
    <w:rsid w:val="003C4D8B"/>
    <w:rsid w:val="003C6882"/>
    <w:rsid w:val="003D0560"/>
    <w:rsid w:val="003D45D5"/>
    <w:rsid w:val="003E29BD"/>
    <w:rsid w:val="003E68D0"/>
    <w:rsid w:val="003F03DF"/>
    <w:rsid w:val="003F25F3"/>
    <w:rsid w:val="003F70DB"/>
    <w:rsid w:val="00400DA0"/>
    <w:rsid w:val="004132F1"/>
    <w:rsid w:val="0041529F"/>
    <w:rsid w:val="004207C1"/>
    <w:rsid w:val="00421DD2"/>
    <w:rsid w:val="00421F8D"/>
    <w:rsid w:val="00424384"/>
    <w:rsid w:val="004243B1"/>
    <w:rsid w:val="00431A04"/>
    <w:rsid w:val="00431BCF"/>
    <w:rsid w:val="0043252F"/>
    <w:rsid w:val="00433CFD"/>
    <w:rsid w:val="00442D09"/>
    <w:rsid w:val="0044420C"/>
    <w:rsid w:val="00451230"/>
    <w:rsid w:val="00454768"/>
    <w:rsid w:val="00455B48"/>
    <w:rsid w:val="004565A8"/>
    <w:rsid w:val="004641CE"/>
    <w:rsid w:val="00464ED8"/>
    <w:rsid w:val="00467FAC"/>
    <w:rsid w:val="00472217"/>
    <w:rsid w:val="004735DD"/>
    <w:rsid w:val="00474445"/>
    <w:rsid w:val="0047716C"/>
    <w:rsid w:val="00480354"/>
    <w:rsid w:val="00482194"/>
    <w:rsid w:val="00487EC0"/>
    <w:rsid w:val="00490C8D"/>
    <w:rsid w:val="0049174C"/>
    <w:rsid w:val="00491E0F"/>
    <w:rsid w:val="00495522"/>
    <w:rsid w:val="004A045F"/>
    <w:rsid w:val="004A1219"/>
    <w:rsid w:val="004A5F97"/>
    <w:rsid w:val="004A698E"/>
    <w:rsid w:val="004B7652"/>
    <w:rsid w:val="004C0262"/>
    <w:rsid w:val="004C2477"/>
    <w:rsid w:val="004C3A38"/>
    <w:rsid w:val="004C4CBF"/>
    <w:rsid w:val="004C6023"/>
    <w:rsid w:val="004C7ECF"/>
    <w:rsid w:val="004D44FE"/>
    <w:rsid w:val="004D611F"/>
    <w:rsid w:val="004E38B8"/>
    <w:rsid w:val="004E4B45"/>
    <w:rsid w:val="004F6E36"/>
    <w:rsid w:val="0050013D"/>
    <w:rsid w:val="00507240"/>
    <w:rsid w:val="00507DCA"/>
    <w:rsid w:val="00511371"/>
    <w:rsid w:val="0051156A"/>
    <w:rsid w:val="00513B35"/>
    <w:rsid w:val="00515885"/>
    <w:rsid w:val="00516E36"/>
    <w:rsid w:val="00520BF0"/>
    <w:rsid w:val="005251E8"/>
    <w:rsid w:val="00530927"/>
    <w:rsid w:val="00531BE4"/>
    <w:rsid w:val="0053582A"/>
    <w:rsid w:val="005363CB"/>
    <w:rsid w:val="00544B13"/>
    <w:rsid w:val="0054608A"/>
    <w:rsid w:val="005511FF"/>
    <w:rsid w:val="00551BCB"/>
    <w:rsid w:val="0055778E"/>
    <w:rsid w:val="00563450"/>
    <w:rsid w:val="0056356F"/>
    <w:rsid w:val="00563B95"/>
    <w:rsid w:val="00590BD3"/>
    <w:rsid w:val="00592619"/>
    <w:rsid w:val="00595D45"/>
    <w:rsid w:val="005A067A"/>
    <w:rsid w:val="005A6BB9"/>
    <w:rsid w:val="005B0B36"/>
    <w:rsid w:val="005B575B"/>
    <w:rsid w:val="005C168E"/>
    <w:rsid w:val="005C169B"/>
    <w:rsid w:val="005C1D32"/>
    <w:rsid w:val="005F4A73"/>
    <w:rsid w:val="005F5E66"/>
    <w:rsid w:val="005F70CE"/>
    <w:rsid w:val="00604FD4"/>
    <w:rsid w:val="006073EE"/>
    <w:rsid w:val="00607EEA"/>
    <w:rsid w:val="006140FC"/>
    <w:rsid w:val="00617ECD"/>
    <w:rsid w:val="006213A1"/>
    <w:rsid w:val="00636E94"/>
    <w:rsid w:val="0064143E"/>
    <w:rsid w:val="00642CA9"/>
    <w:rsid w:val="006436E4"/>
    <w:rsid w:val="00644ABF"/>
    <w:rsid w:val="00646476"/>
    <w:rsid w:val="006501DA"/>
    <w:rsid w:val="00653845"/>
    <w:rsid w:val="0065462F"/>
    <w:rsid w:val="00676F37"/>
    <w:rsid w:val="00682129"/>
    <w:rsid w:val="00682147"/>
    <w:rsid w:val="00685405"/>
    <w:rsid w:val="00690F9E"/>
    <w:rsid w:val="006922E6"/>
    <w:rsid w:val="006C02A7"/>
    <w:rsid w:val="006C2324"/>
    <w:rsid w:val="006C2EAA"/>
    <w:rsid w:val="006C4EDA"/>
    <w:rsid w:val="006D1C59"/>
    <w:rsid w:val="006D58BF"/>
    <w:rsid w:val="006D6A59"/>
    <w:rsid w:val="006E160C"/>
    <w:rsid w:val="006E3D33"/>
    <w:rsid w:val="006F3A38"/>
    <w:rsid w:val="00700F67"/>
    <w:rsid w:val="00712134"/>
    <w:rsid w:val="00713B4C"/>
    <w:rsid w:val="007148FD"/>
    <w:rsid w:val="00717FF9"/>
    <w:rsid w:val="007253F6"/>
    <w:rsid w:val="00730480"/>
    <w:rsid w:val="0073322C"/>
    <w:rsid w:val="00733382"/>
    <w:rsid w:val="00733B7A"/>
    <w:rsid w:val="00734E7A"/>
    <w:rsid w:val="00735885"/>
    <w:rsid w:val="0075060D"/>
    <w:rsid w:val="00752462"/>
    <w:rsid w:val="00756EC6"/>
    <w:rsid w:val="00760123"/>
    <w:rsid w:val="0076159E"/>
    <w:rsid w:val="00762214"/>
    <w:rsid w:val="00763B45"/>
    <w:rsid w:val="00771763"/>
    <w:rsid w:val="00771B5D"/>
    <w:rsid w:val="0079166E"/>
    <w:rsid w:val="00793684"/>
    <w:rsid w:val="007A095B"/>
    <w:rsid w:val="007A56AE"/>
    <w:rsid w:val="007A65DF"/>
    <w:rsid w:val="007A6E63"/>
    <w:rsid w:val="007A7226"/>
    <w:rsid w:val="007B1A9D"/>
    <w:rsid w:val="007B28CE"/>
    <w:rsid w:val="007B455B"/>
    <w:rsid w:val="007C3DF2"/>
    <w:rsid w:val="007C763B"/>
    <w:rsid w:val="007D3307"/>
    <w:rsid w:val="007D7942"/>
    <w:rsid w:val="007E0BE4"/>
    <w:rsid w:val="007E76DD"/>
    <w:rsid w:val="007F0576"/>
    <w:rsid w:val="007F62C8"/>
    <w:rsid w:val="008014B1"/>
    <w:rsid w:val="008021A0"/>
    <w:rsid w:val="008035E2"/>
    <w:rsid w:val="00803921"/>
    <w:rsid w:val="008069E1"/>
    <w:rsid w:val="00814A01"/>
    <w:rsid w:val="008241D4"/>
    <w:rsid w:val="008260B4"/>
    <w:rsid w:val="00835721"/>
    <w:rsid w:val="008370D9"/>
    <w:rsid w:val="00840143"/>
    <w:rsid w:val="0085072F"/>
    <w:rsid w:val="00854472"/>
    <w:rsid w:val="00854A1E"/>
    <w:rsid w:val="00856744"/>
    <w:rsid w:val="0087018D"/>
    <w:rsid w:val="0087319E"/>
    <w:rsid w:val="00876502"/>
    <w:rsid w:val="0087721A"/>
    <w:rsid w:val="00880EF3"/>
    <w:rsid w:val="00882CB1"/>
    <w:rsid w:val="00887FED"/>
    <w:rsid w:val="00891525"/>
    <w:rsid w:val="00893BCC"/>
    <w:rsid w:val="008A7DA6"/>
    <w:rsid w:val="008B0A58"/>
    <w:rsid w:val="008C06CE"/>
    <w:rsid w:val="008C0DCA"/>
    <w:rsid w:val="008C483F"/>
    <w:rsid w:val="008D0A4E"/>
    <w:rsid w:val="008D455C"/>
    <w:rsid w:val="008D6E2E"/>
    <w:rsid w:val="008E022A"/>
    <w:rsid w:val="008E3AB7"/>
    <w:rsid w:val="008F4973"/>
    <w:rsid w:val="00902BA4"/>
    <w:rsid w:val="00905627"/>
    <w:rsid w:val="00906288"/>
    <w:rsid w:val="00906FBE"/>
    <w:rsid w:val="00907FF8"/>
    <w:rsid w:val="00912FD7"/>
    <w:rsid w:val="00913E6C"/>
    <w:rsid w:val="009168B3"/>
    <w:rsid w:val="00923413"/>
    <w:rsid w:val="009248F6"/>
    <w:rsid w:val="00924C34"/>
    <w:rsid w:val="00925A73"/>
    <w:rsid w:val="00930081"/>
    <w:rsid w:val="00950673"/>
    <w:rsid w:val="00950F59"/>
    <w:rsid w:val="00954351"/>
    <w:rsid w:val="00955DC3"/>
    <w:rsid w:val="00963EFA"/>
    <w:rsid w:val="00970133"/>
    <w:rsid w:val="00974918"/>
    <w:rsid w:val="00975A55"/>
    <w:rsid w:val="0097611D"/>
    <w:rsid w:val="00980EF0"/>
    <w:rsid w:val="0098163D"/>
    <w:rsid w:val="00982939"/>
    <w:rsid w:val="0098639C"/>
    <w:rsid w:val="00987EDB"/>
    <w:rsid w:val="00993E66"/>
    <w:rsid w:val="009A108A"/>
    <w:rsid w:val="009A292E"/>
    <w:rsid w:val="009A7927"/>
    <w:rsid w:val="009B784F"/>
    <w:rsid w:val="009C688E"/>
    <w:rsid w:val="009D1486"/>
    <w:rsid w:val="009D7A87"/>
    <w:rsid w:val="009E0692"/>
    <w:rsid w:val="009F098D"/>
    <w:rsid w:val="009F26AF"/>
    <w:rsid w:val="009F7931"/>
    <w:rsid w:val="00A056B3"/>
    <w:rsid w:val="00A06A4C"/>
    <w:rsid w:val="00A12E01"/>
    <w:rsid w:val="00A1674B"/>
    <w:rsid w:val="00A1747E"/>
    <w:rsid w:val="00A200C5"/>
    <w:rsid w:val="00A230E1"/>
    <w:rsid w:val="00A24C21"/>
    <w:rsid w:val="00A26C69"/>
    <w:rsid w:val="00A305EC"/>
    <w:rsid w:val="00A330C1"/>
    <w:rsid w:val="00A374E8"/>
    <w:rsid w:val="00A413B0"/>
    <w:rsid w:val="00A42739"/>
    <w:rsid w:val="00A449D7"/>
    <w:rsid w:val="00A44C89"/>
    <w:rsid w:val="00A45214"/>
    <w:rsid w:val="00A455DA"/>
    <w:rsid w:val="00A47376"/>
    <w:rsid w:val="00A67A7E"/>
    <w:rsid w:val="00A712BB"/>
    <w:rsid w:val="00A72717"/>
    <w:rsid w:val="00A72B7A"/>
    <w:rsid w:val="00A73383"/>
    <w:rsid w:val="00A74816"/>
    <w:rsid w:val="00A77A55"/>
    <w:rsid w:val="00A83667"/>
    <w:rsid w:val="00A87285"/>
    <w:rsid w:val="00A96D66"/>
    <w:rsid w:val="00AA12E1"/>
    <w:rsid w:val="00AA44D3"/>
    <w:rsid w:val="00AB00E8"/>
    <w:rsid w:val="00AB210A"/>
    <w:rsid w:val="00AB23F3"/>
    <w:rsid w:val="00AB3EA6"/>
    <w:rsid w:val="00AB4F31"/>
    <w:rsid w:val="00AC3250"/>
    <w:rsid w:val="00AD4E3F"/>
    <w:rsid w:val="00AE0FCF"/>
    <w:rsid w:val="00AF14D1"/>
    <w:rsid w:val="00AF1C23"/>
    <w:rsid w:val="00AF3094"/>
    <w:rsid w:val="00AF4A67"/>
    <w:rsid w:val="00AF567F"/>
    <w:rsid w:val="00B00B55"/>
    <w:rsid w:val="00B038BA"/>
    <w:rsid w:val="00B1117A"/>
    <w:rsid w:val="00B12221"/>
    <w:rsid w:val="00B139DF"/>
    <w:rsid w:val="00B34185"/>
    <w:rsid w:val="00B3429E"/>
    <w:rsid w:val="00B467FC"/>
    <w:rsid w:val="00B46B78"/>
    <w:rsid w:val="00B50673"/>
    <w:rsid w:val="00B518F8"/>
    <w:rsid w:val="00B54103"/>
    <w:rsid w:val="00B5426B"/>
    <w:rsid w:val="00B67A06"/>
    <w:rsid w:val="00B67B1D"/>
    <w:rsid w:val="00B70079"/>
    <w:rsid w:val="00B76FE6"/>
    <w:rsid w:val="00B82245"/>
    <w:rsid w:val="00B852A5"/>
    <w:rsid w:val="00B85BC8"/>
    <w:rsid w:val="00B923FD"/>
    <w:rsid w:val="00B951E3"/>
    <w:rsid w:val="00B96128"/>
    <w:rsid w:val="00BA1CC8"/>
    <w:rsid w:val="00BA2DEE"/>
    <w:rsid w:val="00BA3FD4"/>
    <w:rsid w:val="00BA6CFC"/>
    <w:rsid w:val="00BA7D0B"/>
    <w:rsid w:val="00BB07E2"/>
    <w:rsid w:val="00BB27F7"/>
    <w:rsid w:val="00BB2EFE"/>
    <w:rsid w:val="00BB3464"/>
    <w:rsid w:val="00BB4ACA"/>
    <w:rsid w:val="00BB7700"/>
    <w:rsid w:val="00BC6334"/>
    <w:rsid w:val="00BD2257"/>
    <w:rsid w:val="00BD5DAA"/>
    <w:rsid w:val="00BE239D"/>
    <w:rsid w:val="00BE26D1"/>
    <w:rsid w:val="00BE5221"/>
    <w:rsid w:val="00BF5385"/>
    <w:rsid w:val="00BF57F4"/>
    <w:rsid w:val="00BF79AE"/>
    <w:rsid w:val="00C01147"/>
    <w:rsid w:val="00C05F5B"/>
    <w:rsid w:val="00C32A1A"/>
    <w:rsid w:val="00C333E5"/>
    <w:rsid w:val="00C34EDB"/>
    <w:rsid w:val="00C40490"/>
    <w:rsid w:val="00C405B1"/>
    <w:rsid w:val="00C43290"/>
    <w:rsid w:val="00C457C4"/>
    <w:rsid w:val="00C50357"/>
    <w:rsid w:val="00C5211A"/>
    <w:rsid w:val="00C55E88"/>
    <w:rsid w:val="00C6027A"/>
    <w:rsid w:val="00C61344"/>
    <w:rsid w:val="00C616A0"/>
    <w:rsid w:val="00C6645E"/>
    <w:rsid w:val="00C74CCF"/>
    <w:rsid w:val="00C86CC8"/>
    <w:rsid w:val="00C968CA"/>
    <w:rsid w:val="00C9690A"/>
    <w:rsid w:val="00CA39B8"/>
    <w:rsid w:val="00CA5605"/>
    <w:rsid w:val="00CB0788"/>
    <w:rsid w:val="00CB11EA"/>
    <w:rsid w:val="00CB1DAB"/>
    <w:rsid w:val="00CB2C5E"/>
    <w:rsid w:val="00CC12DF"/>
    <w:rsid w:val="00CC1B42"/>
    <w:rsid w:val="00CC1EB5"/>
    <w:rsid w:val="00CD1075"/>
    <w:rsid w:val="00CD131C"/>
    <w:rsid w:val="00CD138D"/>
    <w:rsid w:val="00CD3C0D"/>
    <w:rsid w:val="00CD4498"/>
    <w:rsid w:val="00CE16FE"/>
    <w:rsid w:val="00CE3ABB"/>
    <w:rsid w:val="00CF2838"/>
    <w:rsid w:val="00D00567"/>
    <w:rsid w:val="00D009B9"/>
    <w:rsid w:val="00D02602"/>
    <w:rsid w:val="00D03694"/>
    <w:rsid w:val="00D0523F"/>
    <w:rsid w:val="00D203D4"/>
    <w:rsid w:val="00D2441C"/>
    <w:rsid w:val="00D27295"/>
    <w:rsid w:val="00D27D9D"/>
    <w:rsid w:val="00D33FA5"/>
    <w:rsid w:val="00D408EB"/>
    <w:rsid w:val="00D440A9"/>
    <w:rsid w:val="00D45165"/>
    <w:rsid w:val="00D47485"/>
    <w:rsid w:val="00D53000"/>
    <w:rsid w:val="00D577BF"/>
    <w:rsid w:val="00D6290F"/>
    <w:rsid w:val="00D67F2F"/>
    <w:rsid w:val="00D72E69"/>
    <w:rsid w:val="00D751E1"/>
    <w:rsid w:val="00D80169"/>
    <w:rsid w:val="00D82F6B"/>
    <w:rsid w:val="00D8366D"/>
    <w:rsid w:val="00D86707"/>
    <w:rsid w:val="00D92799"/>
    <w:rsid w:val="00D93FAE"/>
    <w:rsid w:val="00D9471F"/>
    <w:rsid w:val="00D94BB1"/>
    <w:rsid w:val="00DB22B6"/>
    <w:rsid w:val="00DB24AD"/>
    <w:rsid w:val="00DB5047"/>
    <w:rsid w:val="00DB6968"/>
    <w:rsid w:val="00DC0E8D"/>
    <w:rsid w:val="00DD6410"/>
    <w:rsid w:val="00DD6690"/>
    <w:rsid w:val="00DE6C8E"/>
    <w:rsid w:val="00DF3EC2"/>
    <w:rsid w:val="00DF4CFF"/>
    <w:rsid w:val="00DF5C59"/>
    <w:rsid w:val="00DF6C55"/>
    <w:rsid w:val="00E06BF9"/>
    <w:rsid w:val="00E06F14"/>
    <w:rsid w:val="00E14159"/>
    <w:rsid w:val="00E16458"/>
    <w:rsid w:val="00E20355"/>
    <w:rsid w:val="00E22867"/>
    <w:rsid w:val="00E228D5"/>
    <w:rsid w:val="00E258A5"/>
    <w:rsid w:val="00E2690A"/>
    <w:rsid w:val="00E27AA3"/>
    <w:rsid w:val="00E32266"/>
    <w:rsid w:val="00E323A2"/>
    <w:rsid w:val="00E4283B"/>
    <w:rsid w:val="00E471B6"/>
    <w:rsid w:val="00E505AC"/>
    <w:rsid w:val="00E50C78"/>
    <w:rsid w:val="00E55706"/>
    <w:rsid w:val="00E60EBB"/>
    <w:rsid w:val="00E61F0E"/>
    <w:rsid w:val="00E64F70"/>
    <w:rsid w:val="00E65B7D"/>
    <w:rsid w:val="00E76BF3"/>
    <w:rsid w:val="00E81DC3"/>
    <w:rsid w:val="00E847C3"/>
    <w:rsid w:val="00E85E87"/>
    <w:rsid w:val="00E860BC"/>
    <w:rsid w:val="00E86277"/>
    <w:rsid w:val="00E86848"/>
    <w:rsid w:val="00E92B1E"/>
    <w:rsid w:val="00E942C5"/>
    <w:rsid w:val="00E95845"/>
    <w:rsid w:val="00E97F20"/>
    <w:rsid w:val="00EA0959"/>
    <w:rsid w:val="00EA5BFE"/>
    <w:rsid w:val="00EA6064"/>
    <w:rsid w:val="00EB7075"/>
    <w:rsid w:val="00EC74EC"/>
    <w:rsid w:val="00ED2BCF"/>
    <w:rsid w:val="00ED5761"/>
    <w:rsid w:val="00EE1912"/>
    <w:rsid w:val="00EE4EEC"/>
    <w:rsid w:val="00EE58ED"/>
    <w:rsid w:val="00EE6F72"/>
    <w:rsid w:val="00EE7868"/>
    <w:rsid w:val="00EF1D64"/>
    <w:rsid w:val="00EF26E6"/>
    <w:rsid w:val="00EF2A7C"/>
    <w:rsid w:val="00EF370D"/>
    <w:rsid w:val="00F0000F"/>
    <w:rsid w:val="00F0466B"/>
    <w:rsid w:val="00F0563E"/>
    <w:rsid w:val="00F06794"/>
    <w:rsid w:val="00F07956"/>
    <w:rsid w:val="00F1143E"/>
    <w:rsid w:val="00F12C70"/>
    <w:rsid w:val="00F33D0E"/>
    <w:rsid w:val="00F341C4"/>
    <w:rsid w:val="00F34390"/>
    <w:rsid w:val="00F45376"/>
    <w:rsid w:val="00F5695F"/>
    <w:rsid w:val="00F60121"/>
    <w:rsid w:val="00F60CAF"/>
    <w:rsid w:val="00F65475"/>
    <w:rsid w:val="00F72ABA"/>
    <w:rsid w:val="00F76FAC"/>
    <w:rsid w:val="00F80A5E"/>
    <w:rsid w:val="00F80CDD"/>
    <w:rsid w:val="00F840B8"/>
    <w:rsid w:val="00F9342E"/>
    <w:rsid w:val="00F94940"/>
    <w:rsid w:val="00FA51C2"/>
    <w:rsid w:val="00FB3131"/>
    <w:rsid w:val="00FC31F5"/>
    <w:rsid w:val="00FC3370"/>
    <w:rsid w:val="00FD18A9"/>
    <w:rsid w:val="00FD36DF"/>
    <w:rsid w:val="00FE0BC6"/>
    <w:rsid w:val="00FE1EA7"/>
    <w:rsid w:val="00FE26B3"/>
    <w:rsid w:val="00FE3D41"/>
    <w:rsid w:val="00FF081D"/>
    <w:rsid w:val="00FF337C"/>
    <w:rsid w:val="00FF6A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41" fill="f" fillcolor="yellow">
      <v:fill color="yellow" on="f"/>
      <v:textbox inset="5.85pt,.7pt,5.85pt,.7pt"/>
    </o:shapedefaults>
    <o:shapelayout v:ext="edit">
      <o:idmap v:ext="edit" data="1"/>
    </o:shapelayout>
  </w:shapeDefaults>
  <w:decimalSymbol w:val="."/>
  <w:listSeparator w:val=","/>
  <w14:docId w14:val="58BECA0F"/>
  <w15:docId w15:val="{DA9D2765-8F6D-4D7C-A911-8BBA47CB29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072BE9"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rsid w:val="006C4EDA"/>
    <w:rPr>
      <w:color w:val="0000FF"/>
      <w:u w:val="single"/>
    </w:rPr>
  </w:style>
  <w:style w:type="character" w:styleId="HTML">
    <w:name w:val="HTML Typewriter"/>
    <w:rsid w:val="00763B45"/>
    <w:rPr>
      <w:rFonts w:ascii="ＭＳ ゴシック" w:eastAsia="ＭＳ ゴシック" w:hAnsi="ＭＳ ゴシック" w:cs="ＭＳ ゴシック"/>
      <w:sz w:val="24"/>
      <w:szCs w:val="24"/>
    </w:rPr>
  </w:style>
  <w:style w:type="paragraph" w:styleId="a4">
    <w:name w:val="Balloon Text"/>
    <w:basedOn w:val="a"/>
    <w:semiHidden/>
    <w:rsid w:val="00064BB3"/>
    <w:rPr>
      <w:rFonts w:ascii="Arial" w:eastAsia="ＭＳ ゴシック" w:hAnsi="Arial"/>
      <w:sz w:val="18"/>
      <w:szCs w:val="18"/>
    </w:rPr>
  </w:style>
  <w:style w:type="paragraph" w:styleId="a5">
    <w:name w:val="header"/>
    <w:basedOn w:val="a"/>
    <w:link w:val="a6"/>
    <w:rsid w:val="00267F8A"/>
    <w:pPr>
      <w:tabs>
        <w:tab w:val="center" w:pos="4252"/>
        <w:tab w:val="right" w:pos="8504"/>
      </w:tabs>
      <w:snapToGrid w:val="0"/>
    </w:pPr>
  </w:style>
  <w:style w:type="character" w:customStyle="1" w:styleId="a6">
    <w:name w:val="ヘッダー (文字)"/>
    <w:link w:val="a5"/>
    <w:rsid w:val="00267F8A"/>
    <w:rPr>
      <w:kern w:val="2"/>
      <w:sz w:val="21"/>
      <w:szCs w:val="24"/>
    </w:rPr>
  </w:style>
  <w:style w:type="paragraph" w:styleId="a7">
    <w:name w:val="footer"/>
    <w:basedOn w:val="a"/>
    <w:link w:val="a8"/>
    <w:rsid w:val="00267F8A"/>
    <w:pPr>
      <w:tabs>
        <w:tab w:val="center" w:pos="4252"/>
        <w:tab w:val="right" w:pos="8504"/>
      </w:tabs>
      <w:snapToGrid w:val="0"/>
    </w:pPr>
  </w:style>
  <w:style w:type="character" w:customStyle="1" w:styleId="a8">
    <w:name w:val="フッター (文字)"/>
    <w:link w:val="a7"/>
    <w:rsid w:val="00267F8A"/>
    <w:rPr>
      <w:kern w:val="2"/>
      <w:sz w:val="21"/>
      <w:szCs w:val="24"/>
    </w:rPr>
  </w:style>
  <w:style w:type="paragraph" w:styleId="Web">
    <w:name w:val="Normal (Web)"/>
    <w:basedOn w:val="a"/>
    <w:uiPriority w:val="99"/>
    <w:semiHidden/>
    <w:unhideWhenUsed/>
    <w:rsid w:val="00FD18A9"/>
    <w:pPr>
      <w:widowControl/>
      <w:spacing w:before="100" w:beforeAutospacing="1" w:after="100" w:afterAutospacing="1"/>
      <w:jc w:val="left"/>
    </w:pPr>
    <w:rPr>
      <w:rFonts w:ascii="ＭＳ Ｐゴシック" w:eastAsia="ＭＳ Ｐゴシック" w:hAnsi="ＭＳ Ｐゴシック" w:cs="ＭＳ Ｐゴシック"/>
      <w:kern w:val="0"/>
      <w:sz w:val="24"/>
    </w:rPr>
  </w:style>
  <w:style w:type="paragraph" w:styleId="a9">
    <w:name w:val="List Paragraph"/>
    <w:basedOn w:val="a"/>
    <w:uiPriority w:val="34"/>
    <w:qFormat/>
    <w:rsid w:val="00126A66"/>
    <w:pPr>
      <w:ind w:leftChars="400" w:left="840"/>
    </w:pPr>
  </w:style>
  <w:style w:type="table" w:styleId="aa">
    <w:name w:val="Table Grid"/>
    <w:basedOn w:val="a1"/>
    <w:rsid w:val="0059261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txDef>
      <a:spPr bwMode="auto">
        <a:noFill/>
        <a:ln w="9525">
          <a:noFill/>
          <a:miter lim="800000"/>
          <a:headEnd/>
          <a:tailEnd/>
        </a:ln>
      </a:spPr>
      <a:bodyPr rot="0" vert="horz" wrap="square" lIns="91440" tIns="45720" rIns="91440" bIns="45720" anchor="t" anchorCtr="0">
        <a:noAutofit/>
      </a:bodyPr>
      <a:lstStyle/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D7E5710-8D39-4DB5-857F-6A206433812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</Pages>
  <Words>629</Words>
  <Characters>187</Characters>
  <Application>Microsoft Office Word</Application>
  <DocSecurity>0</DocSecurity>
  <Lines>1</Lines>
  <Paragraphs>1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姫路市役所</Company>
  <LinksUpToDate>false</LinksUpToDate>
  <CharactersWithSpaces>8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作品展応募用紙（写真）</dc:title>
  <dc:creator>POL</dc:creator>
  <cp:lastModifiedBy>VJT25-2</cp:lastModifiedBy>
  <cp:revision>7</cp:revision>
  <cp:lastPrinted>2021-06-08T02:31:00Z</cp:lastPrinted>
  <dcterms:created xsi:type="dcterms:W3CDTF">2021-05-26T06:13:00Z</dcterms:created>
  <dcterms:modified xsi:type="dcterms:W3CDTF">2021-06-08T02:32:00Z</dcterms:modified>
</cp:coreProperties>
</file>